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AEC7A6" w14:textId="2075CB06" w:rsidR="00677AC8" w:rsidRPr="0079198D" w:rsidRDefault="007A13C3" w:rsidP="00677AC8">
      <w:pPr>
        <w:shd w:val="clear" w:color="auto" w:fill="FFFFFF"/>
        <w:spacing w:after="0"/>
        <w:jc w:val="center"/>
        <w:rPr>
          <w:rFonts w:eastAsia="Times New Roman" w:cs="Times New Roman"/>
          <w:b/>
          <w:bCs/>
          <w:sz w:val="28"/>
          <w:szCs w:val="28"/>
          <w:lang w:eastAsia="zh-CN"/>
        </w:rPr>
      </w:pPr>
      <w:r>
        <w:rPr>
          <w:rFonts w:eastAsia="Times New Roman" w:cs="Times New Roman"/>
          <w:b/>
          <w:bCs/>
          <w:sz w:val="36"/>
          <w:szCs w:val="36"/>
          <w:lang w:eastAsia="zh-CN"/>
        </w:rPr>
        <w:t>Alex</w:t>
      </w:r>
      <w:r w:rsidR="00677AC8" w:rsidRPr="0079198D">
        <w:rPr>
          <w:rFonts w:eastAsia="Times New Roman" w:cs="Times New Roman"/>
          <w:b/>
          <w:bCs/>
          <w:sz w:val="28"/>
          <w:szCs w:val="28"/>
          <w:lang w:eastAsia="zh-CN"/>
        </w:rPr>
        <w:t xml:space="preserve"> </w:t>
      </w:r>
      <w:r w:rsidR="00B51294" w:rsidRPr="00E16AA5">
        <w:rPr>
          <w:rFonts w:eastAsia="Times New Roman" w:cs="Times New Roman"/>
          <w:b/>
          <w:bCs/>
          <w:sz w:val="36"/>
          <w:szCs w:val="36"/>
          <w:lang w:eastAsia="zh-CN"/>
        </w:rPr>
        <w:t>Zhang</w:t>
      </w:r>
    </w:p>
    <w:p w14:paraId="1A03BE7C" w14:textId="53011B8C" w:rsidR="00BB0DDD" w:rsidRPr="009A495A" w:rsidRDefault="007A13C3" w:rsidP="009A495A">
      <w:pPr>
        <w:spacing w:after="0"/>
        <w:jc w:val="center"/>
        <w:rPr>
          <w:rFonts w:eastAsia="Microsoft YaHei" w:cs="Times New Roman"/>
          <w:sz w:val="20"/>
          <w:szCs w:val="20"/>
          <w:shd w:val="clear" w:color="auto" w:fill="FFFFFF"/>
          <w:lang w:eastAsia="zh-CN"/>
        </w:rPr>
      </w:pP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haozhe</w:t>
      </w:r>
      <w:r w:rsidR="00DB2906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@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usc</w:t>
      </w:r>
      <w:r w:rsidR="00DB2906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.edu</w:t>
      </w:r>
      <w:r w:rsidR="00677AC8"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| </w:t>
      </w:r>
      <w:r w:rsidR="00A40A50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(213) 574-9500 | </w:t>
      </w:r>
      <w:r w:rsidR="00677AC8"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github.com/rrrrr4788</w:t>
      </w:r>
      <w:r w:rsidR="0004590B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 xml:space="preserve"> </w:t>
      </w:r>
      <w:r w:rsidR="0004590B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| </w:t>
      </w:r>
      <w:r w:rsidR="00677AC8"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linkedin.com/in/haozhe-</w:t>
      </w:r>
      <w:proofErr w:type="spellStart"/>
      <w:r w:rsidR="00677AC8"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zhang</w:t>
      </w:r>
      <w:proofErr w:type="spellEnd"/>
      <w:r w:rsidR="00677AC8"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| haozhe-zhang.herokuapp.com</w:t>
      </w:r>
    </w:p>
    <w:p w14:paraId="726967E6" w14:textId="77777777" w:rsidR="00677AC8" w:rsidRPr="00677AC8" w:rsidRDefault="00677AC8" w:rsidP="00677AC8">
      <w:pPr>
        <w:spacing w:after="0" w:line="240" w:lineRule="auto"/>
        <w:rPr>
          <w:rFonts w:eastAsia="Microsoft YaHei" w:cs="Times New Roman"/>
          <w:b/>
          <w:bCs/>
          <w:sz w:val="20"/>
          <w:szCs w:val="20"/>
          <w:u w:val="single"/>
          <w:shd w:val="clear" w:color="auto" w:fill="FFFFFF"/>
          <w:lang w:eastAsia="zh-CN"/>
        </w:rPr>
      </w:pPr>
      <w:r w:rsidRPr="009E391C">
        <w:rPr>
          <w:rFonts w:eastAsia="Microsoft YaHei" w:cs="Times New Roman"/>
          <w:b/>
          <w:bCs/>
          <w:sz w:val="20"/>
          <w:szCs w:val="18"/>
          <w:u w:val="single"/>
          <w:shd w:val="clear" w:color="auto" w:fill="FFFFFF"/>
          <w:lang w:eastAsia="zh-CN"/>
        </w:rPr>
        <w:t>EDUCATION</w:t>
      </w:r>
    </w:p>
    <w:p w14:paraId="50C3E1B5" w14:textId="60451D41" w:rsidR="00677AC8" w:rsidRPr="00677AC8" w:rsidRDefault="00677AC8" w:rsidP="00677AC8">
      <w:pPr>
        <w:tabs>
          <w:tab w:val="right" w:pos="11340"/>
        </w:tabs>
        <w:spacing w:after="0" w:line="240" w:lineRule="auto"/>
        <w:rPr>
          <w:rFonts w:eastAsia="Microsoft YaHei" w:cs="Times New Roman"/>
          <w:sz w:val="20"/>
          <w:szCs w:val="20"/>
          <w:shd w:val="clear" w:color="auto" w:fill="FFFFFF"/>
          <w:lang w:eastAsia="zh-CN"/>
        </w:rPr>
      </w:pPr>
      <w:r w:rsidRPr="00677AC8">
        <w:rPr>
          <w:rFonts w:eastAsia="Microsoft YaHei" w:cs="Times New Roman"/>
          <w:b/>
          <w:sz w:val="20"/>
          <w:szCs w:val="20"/>
          <w:shd w:val="clear" w:color="auto" w:fill="FFFFFF"/>
          <w:lang w:eastAsia="zh-CN"/>
        </w:rPr>
        <w:t>University</w:t>
      </w:r>
      <w:r w:rsidRPr="00677AC8">
        <w:rPr>
          <w:rFonts w:eastAsia="Microsoft YaHei" w:cs="Times New Roman" w:hint="eastAsia"/>
          <w:b/>
          <w:sz w:val="20"/>
          <w:szCs w:val="20"/>
          <w:shd w:val="clear" w:color="auto" w:fill="FFFFFF"/>
          <w:lang w:eastAsia="zh-CN"/>
        </w:rPr>
        <w:t xml:space="preserve"> of Southern California</w:t>
      </w:r>
      <w:r w:rsidRPr="00677AC8">
        <w:rPr>
          <w:rFonts w:eastAsia="Microsoft YaHei" w:cs="Times New Roman"/>
          <w:b/>
          <w:sz w:val="20"/>
          <w:szCs w:val="20"/>
          <w:shd w:val="clear" w:color="auto" w:fill="FFFFFF"/>
          <w:lang w:eastAsia="zh-CN"/>
        </w:rPr>
        <w:tab/>
      </w:r>
    </w:p>
    <w:p w14:paraId="4EF1E698" w14:textId="6DB4C360" w:rsidR="00677AC8" w:rsidRPr="00D16E5F" w:rsidRDefault="00677AC8" w:rsidP="004C4E9B">
      <w:pPr>
        <w:tabs>
          <w:tab w:val="right" w:pos="11340"/>
        </w:tabs>
        <w:spacing w:after="0" w:line="240" w:lineRule="auto"/>
        <w:rPr>
          <w:rFonts w:eastAsia="Microsoft YaHei" w:cs="Times New Roman"/>
          <w:sz w:val="20"/>
          <w:szCs w:val="20"/>
          <w:shd w:val="clear" w:color="auto" w:fill="FFFFFF"/>
          <w:lang w:eastAsia="zh-CN"/>
        </w:rPr>
      </w:pPr>
      <w:r w:rsidRPr="00677AC8">
        <w:rPr>
          <w:rFonts w:eastAsia="Microsoft YaHei" w:cs="Times New Roman"/>
          <w:b/>
          <w:iCs/>
          <w:sz w:val="20"/>
          <w:szCs w:val="20"/>
          <w:shd w:val="clear" w:color="auto" w:fill="FFFFFF"/>
          <w:lang w:eastAsia="zh-CN"/>
        </w:rPr>
        <w:t>Master of Science in Computer Science</w:t>
      </w:r>
      <w:r w:rsidR="00914388">
        <w:rPr>
          <w:rFonts w:eastAsia="Microsoft YaHei" w:cs="Times New Roman"/>
          <w:bCs/>
          <w:sz w:val="20"/>
          <w:szCs w:val="20"/>
          <w:shd w:val="clear" w:color="auto" w:fill="FFFFFF"/>
          <w:lang w:eastAsia="zh-CN"/>
        </w:rPr>
        <w:t>, GPA 3.65/4</w:t>
      </w:r>
      <w:r w:rsidR="00775503">
        <w:rPr>
          <w:rFonts w:eastAsia="Microsoft YaHei" w:cs="Times New Roman"/>
          <w:bCs/>
          <w:sz w:val="20"/>
          <w:szCs w:val="20"/>
          <w:shd w:val="clear" w:color="auto" w:fill="FFFFFF"/>
          <w:lang w:eastAsia="zh-CN"/>
        </w:rPr>
        <w:t>.</w:t>
      </w:r>
      <w:r w:rsidR="00914388">
        <w:rPr>
          <w:rFonts w:eastAsia="Microsoft YaHei" w:cs="Times New Roman"/>
          <w:bCs/>
          <w:sz w:val="20"/>
          <w:szCs w:val="20"/>
          <w:shd w:val="clear" w:color="auto" w:fill="FFFFFF"/>
          <w:lang w:eastAsia="zh-CN"/>
        </w:rPr>
        <w:t>00</w:t>
      </w:r>
      <w:r w:rsidRPr="00677AC8">
        <w:rPr>
          <w:rFonts w:eastAsia="Microsoft YaHei" w:cs="Times New Roman"/>
          <w:i/>
          <w:sz w:val="20"/>
          <w:szCs w:val="20"/>
          <w:shd w:val="clear" w:color="auto" w:fill="FFFFFF"/>
          <w:lang w:eastAsia="zh-CN"/>
        </w:rPr>
        <w:tab/>
        <w:t xml:space="preserve"> </w:t>
      </w:r>
      <w:r w:rsidR="004C4E9B" w:rsidRPr="00184B2B">
        <w:rPr>
          <w:rFonts w:eastAsia="Microsoft YaHei" w:cs="Times New Roman" w:hint="eastAsia"/>
          <w:bCs/>
          <w:sz w:val="20"/>
          <w:szCs w:val="20"/>
          <w:shd w:val="clear" w:color="auto" w:fill="FFFFFF"/>
          <w:lang w:eastAsia="zh-CN"/>
        </w:rPr>
        <w:t>January</w:t>
      </w:r>
      <w:r w:rsidR="004C4E9B" w:rsidRPr="00184B2B">
        <w:rPr>
          <w:rFonts w:eastAsia="Microsoft YaHei" w:cs="Times New Roman"/>
          <w:bCs/>
          <w:sz w:val="20"/>
          <w:szCs w:val="20"/>
          <w:shd w:val="clear" w:color="auto" w:fill="FFFFFF"/>
          <w:lang w:eastAsia="zh-CN"/>
        </w:rPr>
        <w:t xml:space="preserve"> 202</w:t>
      </w:r>
      <w:r w:rsidR="004C4E9B" w:rsidRPr="00184B2B">
        <w:rPr>
          <w:rFonts w:eastAsia="Microsoft YaHei" w:cs="Times New Roman" w:hint="eastAsia"/>
          <w:bCs/>
          <w:sz w:val="20"/>
          <w:szCs w:val="20"/>
          <w:shd w:val="clear" w:color="auto" w:fill="FFFFFF"/>
          <w:lang w:eastAsia="zh-CN"/>
        </w:rPr>
        <w:t>2</w:t>
      </w:r>
      <w:r w:rsidR="004C4E9B" w:rsidRPr="00184B2B">
        <w:rPr>
          <w:rFonts w:eastAsia="Microsoft YaHei" w:cs="Times New Roman"/>
          <w:bCs/>
          <w:sz w:val="20"/>
          <w:szCs w:val="20"/>
          <w:shd w:val="clear" w:color="auto" w:fill="FFFFFF"/>
          <w:lang w:eastAsia="zh-CN"/>
        </w:rPr>
        <w:t>–</w:t>
      </w:r>
      <w:r w:rsidR="00E61E76">
        <w:rPr>
          <w:rFonts w:eastAsia="Microsoft YaHei" w:cs="Times New Roman"/>
          <w:bCs/>
          <w:sz w:val="20"/>
          <w:szCs w:val="20"/>
          <w:shd w:val="clear" w:color="auto" w:fill="FFFFFF"/>
          <w:lang w:eastAsia="zh-CN"/>
        </w:rPr>
        <w:t>December</w:t>
      </w:r>
      <w:r w:rsidR="004C4E9B" w:rsidRPr="00184B2B">
        <w:rPr>
          <w:rFonts w:eastAsia="Microsoft YaHei" w:cs="Times New Roman"/>
          <w:bCs/>
          <w:sz w:val="20"/>
          <w:szCs w:val="20"/>
          <w:shd w:val="clear" w:color="auto" w:fill="FFFFFF"/>
          <w:lang w:eastAsia="zh-CN"/>
        </w:rPr>
        <w:t xml:space="preserve"> 2023</w:t>
      </w:r>
    </w:p>
    <w:p w14:paraId="31284071" w14:textId="5C9CC76A" w:rsidR="00677AC8" w:rsidRPr="00677AC8" w:rsidRDefault="00677AC8" w:rsidP="00677AC8">
      <w:pPr>
        <w:tabs>
          <w:tab w:val="right" w:pos="11340"/>
        </w:tabs>
        <w:spacing w:after="0" w:line="240" w:lineRule="auto"/>
        <w:rPr>
          <w:rFonts w:eastAsia="Microsoft YaHei" w:cs="Times New Roman"/>
          <w:sz w:val="20"/>
          <w:szCs w:val="20"/>
          <w:shd w:val="clear" w:color="auto" w:fill="FFFFFF"/>
          <w:lang w:eastAsia="zh-CN"/>
        </w:rPr>
      </w:pPr>
      <w:r w:rsidRPr="00677AC8">
        <w:rPr>
          <w:rFonts w:eastAsia="Microsoft YaHei" w:cs="Times New Roman"/>
          <w:b/>
          <w:sz w:val="20"/>
          <w:szCs w:val="20"/>
          <w:shd w:val="clear" w:color="auto" w:fill="FFFFFF"/>
          <w:lang w:eastAsia="zh-CN"/>
        </w:rPr>
        <w:t>University of Florida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                                      </w:t>
      </w:r>
      <w:r w:rsidRPr="00677AC8">
        <w:rPr>
          <w:rFonts w:eastAsia="Microsoft YaHei" w:cs="Times New Roman"/>
          <w:b/>
          <w:sz w:val="20"/>
          <w:szCs w:val="20"/>
          <w:shd w:val="clear" w:color="auto" w:fill="FFFFFF"/>
          <w:lang w:eastAsia="zh-CN"/>
        </w:rPr>
        <w:tab/>
        <w:t xml:space="preserve"> </w:t>
      </w:r>
    </w:p>
    <w:p w14:paraId="703D061D" w14:textId="3DCA710A" w:rsidR="00677AC8" w:rsidRDefault="00677AC8" w:rsidP="00677AC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right" w:pos="11042"/>
        </w:tabs>
        <w:spacing w:after="0" w:line="240" w:lineRule="auto"/>
        <w:rPr>
          <w:rFonts w:eastAsia="Microsoft YaHei" w:cs="Times New Roman"/>
          <w:bCs/>
          <w:sz w:val="20"/>
          <w:szCs w:val="20"/>
          <w:shd w:val="clear" w:color="auto" w:fill="FFFFFF"/>
          <w:lang w:eastAsia="zh-CN"/>
        </w:rPr>
      </w:pPr>
      <w:r w:rsidRPr="00677AC8">
        <w:rPr>
          <w:rFonts w:eastAsia="Microsoft YaHei" w:cs="Times New Roman"/>
          <w:b/>
          <w:iCs/>
          <w:sz w:val="20"/>
          <w:szCs w:val="20"/>
          <w:shd w:val="clear" w:color="auto" w:fill="FFFFFF"/>
          <w:lang w:eastAsia="zh-CN"/>
        </w:rPr>
        <w:t xml:space="preserve">Master of Science in Management, </w:t>
      </w:r>
      <w:r w:rsidRPr="00677AC8">
        <w:rPr>
          <w:rFonts w:eastAsia="Microsoft YaHei" w:cs="Times New Roman"/>
          <w:bCs/>
          <w:iCs/>
          <w:sz w:val="20"/>
          <w:szCs w:val="20"/>
          <w:shd w:val="clear" w:color="auto" w:fill="FFFFFF"/>
          <w:lang w:eastAsia="zh-CN"/>
        </w:rPr>
        <w:t>Combined Degree</w:t>
      </w:r>
      <w:r w:rsidRPr="00914388">
        <w:rPr>
          <w:rFonts w:eastAsia="Microsoft YaHei" w:cs="Times New Roman"/>
          <w:bCs/>
          <w:iCs/>
          <w:sz w:val="20"/>
          <w:szCs w:val="20"/>
          <w:shd w:val="clear" w:color="auto" w:fill="FFFFFF"/>
          <w:lang w:eastAsia="zh-CN"/>
        </w:rPr>
        <w:t>,</w:t>
      </w:r>
      <w:r w:rsidRPr="00914388">
        <w:rPr>
          <w:rFonts w:eastAsia="Microsoft YaHei" w:cs="Times New Roman"/>
          <w:iCs/>
          <w:sz w:val="20"/>
          <w:szCs w:val="20"/>
          <w:shd w:val="clear" w:color="auto" w:fill="FFFFFF"/>
          <w:lang w:eastAsia="zh-CN"/>
        </w:rPr>
        <w:t xml:space="preserve"> 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GPA 3.56</w:t>
      </w:r>
      <w:r w:rsidRPr="00677AC8">
        <w:rPr>
          <w:rFonts w:eastAsia="Microsoft YaHei" w:cs="Times New Roman" w:hint="eastAsia"/>
          <w:sz w:val="20"/>
          <w:szCs w:val="20"/>
          <w:shd w:val="clear" w:color="auto" w:fill="FFFFFF"/>
          <w:lang w:eastAsia="zh-CN"/>
        </w:rPr>
        <w:t>/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4.00</w:t>
      </w:r>
      <w:r w:rsidRPr="00677AC8">
        <w:rPr>
          <w:rFonts w:eastAsia="Microsoft YaHei" w:cs="Times New Roman"/>
          <w:b/>
          <w:sz w:val="20"/>
          <w:szCs w:val="20"/>
          <w:shd w:val="clear" w:color="auto" w:fill="FFFFFF"/>
          <w:lang w:eastAsia="zh-CN"/>
        </w:rPr>
        <w:tab/>
      </w:r>
      <w:r w:rsidRPr="00677AC8">
        <w:rPr>
          <w:rFonts w:eastAsia="Microsoft YaHei" w:cs="Times New Roman"/>
          <w:i/>
          <w:sz w:val="20"/>
          <w:szCs w:val="20"/>
          <w:shd w:val="clear" w:color="auto" w:fill="FFFFFF"/>
          <w:lang w:eastAsia="zh-CN"/>
        </w:rPr>
        <w:tab/>
        <w:t xml:space="preserve"> </w:t>
      </w:r>
      <w:r w:rsidRPr="00677AC8">
        <w:rPr>
          <w:rFonts w:eastAsia="Microsoft YaHei" w:cs="Times New Roman"/>
          <w:i/>
          <w:sz w:val="20"/>
          <w:szCs w:val="20"/>
          <w:shd w:val="clear" w:color="auto" w:fill="FFFFFF"/>
          <w:lang w:eastAsia="zh-CN"/>
        </w:rPr>
        <w:tab/>
      </w:r>
      <w:r w:rsidRPr="00184B2B">
        <w:rPr>
          <w:rFonts w:eastAsia="Microsoft YaHei" w:cs="Times New Roman"/>
          <w:bCs/>
          <w:sz w:val="20"/>
          <w:szCs w:val="20"/>
          <w:shd w:val="clear" w:color="auto" w:fill="FFFFFF"/>
          <w:lang w:eastAsia="zh-CN"/>
        </w:rPr>
        <w:t>January 2020–August 2021</w:t>
      </w:r>
    </w:p>
    <w:p w14:paraId="1A5F656D" w14:textId="58C2C370" w:rsidR="00636964" w:rsidRPr="00677AC8" w:rsidRDefault="00636964" w:rsidP="00677AC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right" w:pos="11042"/>
        </w:tabs>
        <w:spacing w:after="0" w:line="240" w:lineRule="auto"/>
        <w:rPr>
          <w:rFonts w:eastAsia="Microsoft YaHei" w:cs="Times New Roman"/>
          <w:sz w:val="20"/>
          <w:szCs w:val="20"/>
          <w:shd w:val="clear" w:color="auto" w:fill="FFFFFF"/>
          <w:lang w:eastAsia="zh-CN"/>
        </w:rPr>
      </w:pPr>
      <w:r w:rsidRPr="00677AC8">
        <w:rPr>
          <w:rFonts w:eastAsia="Microsoft YaHei" w:cs="Times New Roman"/>
          <w:b/>
          <w:sz w:val="20"/>
          <w:szCs w:val="20"/>
          <w:shd w:val="clear" w:color="auto" w:fill="FFFFFF"/>
          <w:lang w:eastAsia="zh-CN"/>
        </w:rPr>
        <w:t>University of Florida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                                      </w:t>
      </w:r>
    </w:p>
    <w:p w14:paraId="2BD9078F" w14:textId="11C962F5" w:rsidR="00A16F5C" w:rsidRPr="004B50FA" w:rsidRDefault="00677AC8" w:rsidP="00D16E5F">
      <w:pPr>
        <w:tabs>
          <w:tab w:val="right" w:pos="11042"/>
        </w:tabs>
        <w:spacing w:after="0" w:line="240" w:lineRule="auto"/>
        <w:rPr>
          <w:rFonts w:eastAsia="Microsoft YaHei" w:cs="Times New Roman"/>
          <w:b/>
          <w:sz w:val="20"/>
          <w:szCs w:val="20"/>
          <w:shd w:val="clear" w:color="auto" w:fill="FFFFFF"/>
          <w:lang w:eastAsia="zh-CN"/>
        </w:rPr>
      </w:pPr>
      <w:r w:rsidRPr="00677AC8">
        <w:rPr>
          <w:rFonts w:eastAsia="Microsoft YaHei" w:cs="Times New Roman"/>
          <w:b/>
          <w:iCs/>
          <w:sz w:val="20"/>
          <w:szCs w:val="20"/>
          <w:shd w:val="clear" w:color="auto" w:fill="FFFFFF"/>
          <w:lang w:eastAsia="zh-CN"/>
        </w:rPr>
        <w:t xml:space="preserve">Bachelor of Science in Computer Science, </w:t>
      </w:r>
      <w:r w:rsidRPr="00677AC8">
        <w:rPr>
          <w:rFonts w:eastAsia="Microsoft YaHei" w:cs="Times New Roman"/>
          <w:bCs/>
          <w:iCs/>
          <w:sz w:val="20"/>
          <w:szCs w:val="20"/>
          <w:shd w:val="clear" w:color="auto" w:fill="FFFFFF"/>
          <w:lang w:eastAsia="zh-CN"/>
        </w:rPr>
        <w:t>Cum Laude, GPA</w:t>
      </w:r>
      <w:r w:rsidRPr="00677AC8">
        <w:rPr>
          <w:rFonts w:eastAsia="Microsoft YaHei" w:cs="Times New Roman"/>
          <w:b/>
          <w:iCs/>
          <w:sz w:val="20"/>
          <w:szCs w:val="20"/>
          <w:shd w:val="clear" w:color="auto" w:fill="FFFFFF"/>
          <w:lang w:eastAsia="zh-CN"/>
        </w:rPr>
        <w:t xml:space="preserve"> 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3.62/4.00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ab/>
      </w:r>
      <w:r w:rsidRPr="00184B2B">
        <w:rPr>
          <w:rFonts w:eastAsia="Microsoft YaHei" w:cs="Times New Roman"/>
          <w:bCs/>
          <w:sz w:val="20"/>
          <w:szCs w:val="20"/>
          <w:shd w:val="clear" w:color="auto" w:fill="FFFFFF"/>
          <w:lang w:eastAsia="zh-CN"/>
        </w:rPr>
        <w:t>August 2016–December 2020</w:t>
      </w:r>
    </w:p>
    <w:p w14:paraId="4037D07F" w14:textId="77777777" w:rsidR="00677AC8" w:rsidRPr="00677AC8" w:rsidRDefault="00677AC8" w:rsidP="00677AC8">
      <w:pPr>
        <w:spacing w:after="0" w:line="240" w:lineRule="auto"/>
        <w:rPr>
          <w:rFonts w:eastAsia="Microsoft YaHei" w:cs="Times New Roman"/>
          <w:b/>
          <w:bCs/>
          <w:szCs w:val="20"/>
          <w:shd w:val="clear" w:color="auto" w:fill="FFFFFF"/>
          <w:lang w:eastAsia="zh-CN"/>
        </w:rPr>
      </w:pPr>
      <w:r w:rsidRPr="009E391C">
        <w:rPr>
          <w:rFonts w:eastAsia="Microsoft YaHei" w:cs="Times New Roman"/>
          <w:b/>
          <w:bCs/>
          <w:sz w:val="20"/>
          <w:szCs w:val="18"/>
          <w:u w:val="single"/>
          <w:shd w:val="clear" w:color="auto" w:fill="FFFFFF"/>
          <w:lang w:eastAsia="zh-CN"/>
        </w:rPr>
        <w:t>TECHNICAL</w:t>
      </w:r>
      <w:r w:rsidRPr="00677AC8">
        <w:rPr>
          <w:rFonts w:eastAsia="Microsoft YaHei" w:cs="Times New Roman"/>
          <w:b/>
          <w:bCs/>
          <w:szCs w:val="20"/>
          <w:u w:val="single"/>
          <w:shd w:val="clear" w:color="auto" w:fill="FFFFFF"/>
          <w:lang w:eastAsia="zh-CN"/>
        </w:rPr>
        <w:t xml:space="preserve"> SKILLS</w:t>
      </w:r>
    </w:p>
    <w:p w14:paraId="34BC66E1" w14:textId="0F80643A" w:rsidR="00FB31B0" w:rsidRDefault="00FB31B0" w:rsidP="00677AC8">
      <w:pPr>
        <w:spacing w:after="0" w:line="240" w:lineRule="auto"/>
        <w:rPr>
          <w:rFonts w:eastAsia="Microsoft YaHei" w:cs="Times New Roman"/>
          <w:sz w:val="20"/>
          <w:szCs w:val="20"/>
          <w:lang w:eastAsia="zh-CN"/>
        </w:rPr>
      </w:pPr>
      <w:r>
        <w:rPr>
          <w:rFonts w:eastAsia="Microsoft YaHei" w:cs="Times New Roman"/>
          <w:b/>
          <w:bCs/>
          <w:sz w:val="20"/>
          <w:szCs w:val="20"/>
          <w:lang w:eastAsia="zh-CN"/>
        </w:rPr>
        <w:t>Frontend Dev</w:t>
      </w:r>
      <w:r w:rsidR="0007608C">
        <w:rPr>
          <w:rFonts w:eastAsia="Microsoft YaHei" w:cs="Times New Roman"/>
          <w:b/>
          <w:bCs/>
          <w:sz w:val="20"/>
          <w:szCs w:val="20"/>
          <w:lang w:eastAsia="zh-CN"/>
        </w:rPr>
        <w:t xml:space="preserve">: </w:t>
      </w:r>
      <w:r w:rsidR="0007608C" w:rsidRPr="00677AC8">
        <w:rPr>
          <w:rFonts w:eastAsia="Microsoft YaHei" w:cs="Times New Roman"/>
          <w:sz w:val="20"/>
          <w:szCs w:val="20"/>
          <w:lang w:eastAsia="zh-CN"/>
        </w:rPr>
        <w:t>JavaScript/TypeScript, HTML, CSS/Less</w:t>
      </w:r>
      <w:r w:rsidR="0007608C">
        <w:rPr>
          <w:rFonts w:eastAsia="Microsoft YaHei" w:cs="Times New Roman" w:hint="eastAsia"/>
          <w:sz w:val="20"/>
          <w:szCs w:val="20"/>
          <w:lang w:eastAsia="zh-CN"/>
        </w:rPr>
        <w:t>/Tailwind</w:t>
      </w:r>
      <w:r w:rsidR="0007608C" w:rsidRPr="00677AC8">
        <w:rPr>
          <w:rFonts w:eastAsia="Microsoft YaHei" w:cs="Times New Roman"/>
          <w:sz w:val="20"/>
          <w:szCs w:val="20"/>
          <w:lang w:eastAsia="zh-CN"/>
        </w:rPr>
        <w:t>, React</w:t>
      </w:r>
      <w:r w:rsidR="0007608C">
        <w:rPr>
          <w:rFonts w:eastAsia="Microsoft YaHei" w:cs="Times New Roman"/>
          <w:sz w:val="20"/>
          <w:szCs w:val="20"/>
          <w:lang w:eastAsia="zh-CN"/>
        </w:rPr>
        <w:t>, Redux/</w:t>
      </w:r>
      <w:proofErr w:type="spellStart"/>
      <w:r w:rsidR="0007608C">
        <w:rPr>
          <w:rFonts w:eastAsia="Microsoft YaHei" w:cs="Times New Roman"/>
          <w:sz w:val="20"/>
          <w:szCs w:val="20"/>
          <w:lang w:eastAsia="zh-CN"/>
        </w:rPr>
        <w:t>MobX</w:t>
      </w:r>
      <w:proofErr w:type="spellEnd"/>
      <w:r w:rsidR="0007608C">
        <w:rPr>
          <w:rFonts w:eastAsia="Microsoft YaHei" w:cs="Times New Roman"/>
          <w:sz w:val="20"/>
          <w:szCs w:val="20"/>
          <w:lang w:eastAsia="zh-CN"/>
        </w:rPr>
        <w:t>,</w:t>
      </w:r>
      <w:r w:rsidR="0007608C">
        <w:rPr>
          <w:rFonts w:eastAsia="Microsoft YaHei" w:cs="Times New Roman" w:hint="eastAsia"/>
          <w:sz w:val="20"/>
          <w:szCs w:val="20"/>
          <w:lang w:eastAsia="zh-CN"/>
        </w:rPr>
        <w:t xml:space="preserve"> </w:t>
      </w:r>
      <w:proofErr w:type="spellStart"/>
      <w:r>
        <w:rPr>
          <w:rFonts w:eastAsia="Microsoft YaHei" w:cs="Times New Roman"/>
          <w:sz w:val="20"/>
          <w:szCs w:val="20"/>
          <w:lang w:eastAsia="zh-CN"/>
        </w:rPr>
        <w:t>Vite</w:t>
      </w:r>
      <w:proofErr w:type="spellEnd"/>
      <w:r>
        <w:rPr>
          <w:rFonts w:eastAsia="Microsoft YaHei" w:cs="Times New Roman"/>
          <w:sz w:val="20"/>
          <w:szCs w:val="20"/>
          <w:lang w:eastAsia="zh-CN"/>
        </w:rPr>
        <w:t xml:space="preserve">, </w:t>
      </w:r>
      <w:r w:rsidRPr="00677AC8">
        <w:rPr>
          <w:rFonts w:eastAsia="Microsoft YaHei" w:cs="Times New Roman"/>
          <w:sz w:val="20"/>
          <w:szCs w:val="20"/>
          <w:lang w:eastAsia="zh-CN"/>
        </w:rPr>
        <w:t>React Native</w:t>
      </w:r>
    </w:p>
    <w:p w14:paraId="62839798" w14:textId="756554DA" w:rsidR="004A1125" w:rsidRDefault="00FB31B0" w:rsidP="0068329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right" w:pos="10466"/>
        </w:tabs>
        <w:spacing w:after="0" w:line="240" w:lineRule="auto"/>
        <w:rPr>
          <w:rFonts w:eastAsia="Microsoft YaHei" w:cs="Times New Roman"/>
          <w:sz w:val="20"/>
          <w:szCs w:val="20"/>
          <w:lang w:eastAsia="zh-CN"/>
        </w:rPr>
      </w:pPr>
      <w:r w:rsidRPr="00FB31B0">
        <w:rPr>
          <w:rFonts w:eastAsia="Microsoft YaHei" w:cs="Times New Roman"/>
          <w:b/>
          <w:bCs/>
          <w:sz w:val="20"/>
          <w:szCs w:val="20"/>
          <w:lang w:eastAsia="zh-CN"/>
        </w:rPr>
        <w:t>Backend Dev</w:t>
      </w:r>
      <w:r>
        <w:rPr>
          <w:rFonts w:eastAsia="Microsoft YaHei" w:cs="Times New Roman"/>
          <w:sz w:val="20"/>
          <w:szCs w:val="20"/>
          <w:lang w:eastAsia="zh-CN"/>
        </w:rPr>
        <w:t xml:space="preserve">: </w:t>
      </w:r>
      <w:r w:rsidR="0007608C">
        <w:rPr>
          <w:rFonts w:eastAsia="Microsoft YaHei" w:cs="Times New Roman" w:hint="eastAsia"/>
          <w:sz w:val="20"/>
          <w:szCs w:val="20"/>
          <w:lang w:eastAsia="zh-CN"/>
        </w:rPr>
        <w:t>Node</w:t>
      </w:r>
      <w:r w:rsidR="0007608C">
        <w:rPr>
          <w:rFonts w:eastAsia="Microsoft YaHei" w:cs="Times New Roman"/>
          <w:sz w:val="20"/>
          <w:szCs w:val="20"/>
          <w:lang w:eastAsia="zh-CN"/>
        </w:rPr>
        <w:t>/</w:t>
      </w:r>
      <w:proofErr w:type="spellStart"/>
      <w:r w:rsidR="0007608C">
        <w:rPr>
          <w:rFonts w:eastAsia="Microsoft YaHei" w:cs="Times New Roman"/>
          <w:sz w:val="20"/>
          <w:szCs w:val="20"/>
          <w:lang w:eastAsia="zh-CN"/>
        </w:rPr>
        <w:t>NestJs</w:t>
      </w:r>
      <w:proofErr w:type="spellEnd"/>
      <w:r w:rsidR="0007608C">
        <w:rPr>
          <w:rFonts w:eastAsia="Microsoft YaHei" w:cs="Times New Roman"/>
          <w:sz w:val="20"/>
          <w:szCs w:val="20"/>
          <w:lang w:eastAsia="zh-CN"/>
        </w:rPr>
        <w:t>/Egg.js</w:t>
      </w:r>
      <w:r w:rsidR="00683293" w:rsidRPr="00677AC8">
        <w:rPr>
          <w:rFonts w:eastAsia="Microsoft YaHei" w:cs="Times New Roman"/>
          <w:sz w:val="20"/>
          <w:szCs w:val="20"/>
          <w:lang w:eastAsia="zh-CN"/>
        </w:rPr>
        <w:t>, Python</w:t>
      </w:r>
      <w:r w:rsidR="0007608C">
        <w:rPr>
          <w:rFonts w:eastAsia="Microsoft YaHei" w:cs="Times New Roman"/>
          <w:sz w:val="20"/>
          <w:szCs w:val="20"/>
          <w:lang w:eastAsia="zh-CN"/>
        </w:rPr>
        <w:t xml:space="preserve">, </w:t>
      </w:r>
      <w:r w:rsidR="0007608C" w:rsidRPr="00677AC8">
        <w:rPr>
          <w:rFonts w:eastAsia="Microsoft YaHei" w:cs="Times New Roman"/>
          <w:sz w:val="20"/>
          <w:szCs w:val="20"/>
          <w:lang w:eastAsia="zh-CN"/>
        </w:rPr>
        <w:t>J</w:t>
      </w:r>
      <w:r w:rsidR="0007608C">
        <w:rPr>
          <w:rFonts w:eastAsia="Microsoft YaHei" w:cs="Times New Roman"/>
          <w:sz w:val="20"/>
          <w:szCs w:val="20"/>
          <w:lang w:eastAsia="zh-CN"/>
        </w:rPr>
        <w:t>ava</w:t>
      </w:r>
      <w:r w:rsidR="0007608C" w:rsidRPr="00677AC8">
        <w:rPr>
          <w:rFonts w:eastAsia="Microsoft YaHei" w:cs="Times New Roman"/>
          <w:sz w:val="20"/>
          <w:szCs w:val="20"/>
          <w:lang w:eastAsia="zh-CN"/>
        </w:rPr>
        <w:t xml:space="preserve">, </w:t>
      </w:r>
      <w:r w:rsidR="0007608C">
        <w:rPr>
          <w:rFonts w:eastAsia="Microsoft YaHei" w:cs="Times New Roman"/>
          <w:sz w:val="20"/>
          <w:szCs w:val="20"/>
          <w:lang w:eastAsia="zh-CN"/>
        </w:rPr>
        <w:t>Spring Boot</w:t>
      </w:r>
      <w:r w:rsidR="004A1125">
        <w:rPr>
          <w:rFonts w:eastAsia="Microsoft YaHei" w:cs="Times New Roman"/>
          <w:sz w:val="20"/>
          <w:szCs w:val="20"/>
          <w:lang w:eastAsia="zh-CN"/>
        </w:rPr>
        <w:t xml:space="preserve">, Spring MVC, </w:t>
      </w:r>
      <w:proofErr w:type="spellStart"/>
      <w:r w:rsidR="004A1125">
        <w:rPr>
          <w:rFonts w:eastAsia="Microsoft YaHei" w:cs="Times New Roman"/>
          <w:sz w:val="20"/>
          <w:szCs w:val="20"/>
          <w:lang w:eastAsia="zh-CN"/>
        </w:rPr>
        <w:t>Thymeleaf</w:t>
      </w:r>
      <w:proofErr w:type="spellEnd"/>
      <w:r>
        <w:rPr>
          <w:rFonts w:eastAsia="Microsoft YaHei" w:cs="Times New Roman"/>
          <w:sz w:val="20"/>
          <w:szCs w:val="20"/>
          <w:lang w:eastAsia="zh-CN"/>
        </w:rPr>
        <w:t xml:space="preserve"> </w:t>
      </w:r>
      <w:r w:rsidR="00683293">
        <w:rPr>
          <w:rFonts w:eastAsia="Microsoft YaHei" w:cs="Times New Roman"/>
          <w:sz w:val="20"/>
          <w:szCs w:val="20"/>
          <w:lang w:eastAsia="zh-CN"/>
        </w:rPr>
        <w:tab/>
      </w:r>
    </w:p>
    <w:p w14:paraId="2926E630" w14:textId="4522C8F1" w:rsidR="0007608C" w:rsidRPr="00FB31B0" w:rsidRDefault="00683293" w:rsidP="00683293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right" w:pos="10466"/>
        </w:tabs>
        <w:spacing w:after="0" w:line="240" w:lineRule="auto"/>
        <w:rPr>
          <w:rFonts w:eastAsia="Microsoft YaHei" w:cs="Times New Roman"/>
          <w:sz w:val="20"/>
          <w:szCs w:val="20"/>
          <w:lang w:eastAsia="zh-CN"/>
        </w:rPr>
      </w:pPr>
      <w:r>
        <w:rPr>
          <w:rFonts w:eastAsia="Microsoft YaHei" w:cs="Times New Roman"/>
          <w:b/>
          <w:bCs/>
          <w:sz w:val="20"/>
          <w:szCs w:val="20"/>
          <w:lang w:eastAsia="zh-CN"/>
        </w:rPr>
        <w:t>Databases</w:t>
      </w:r>
      <w:r w:rsidRPr="00677AC8">
        <w:rPr>
          <w:rFonts w:eastAsia="Microsoft YaHei" w:cs="Times New Roman"/>
          <w:sz w:val="20"/>
          <w:szCs w:val="20"/>
          <w:lang w:eastAsia="zh-CN"/>
        </w:rPr>
        <w:t>:</w:t>
      </w:r>
      <w:r>
        <w:rPr>
          <w:rFonts w:eastAsia="Microsoft YaHei" w:cs="Times New Roman"/>
          <w:sz w:val="20"/>
          <w:szCs w:val="20"/>
          <w:lang w:eastAsia="zh-CN"/>
        </w:rPr>
        <w:t xml:space="preserve"> SQL,</w:t>
      </w:r>
      <w:r w:rsidRPr="00677AC8">
        <w:rPr>
          <w:rFonts w:eastAsia="Microsoft YaHei" w:cs="Times New Roman"/>
          <w:sz w:val="20"/>
          <w:szCs w:val="20"/>
          <w:lang w:eastAsia="zh-CN"/>
        </w:rPr>
        <w:t xml:space="preserve"> Firebase</w:t>
      </w:r>
      <w:r>
        <w:rPr>
          <w:rFonts w:eastAsia="Microsoft YaHei" w:cs="Times New Roman"/>
          <w:sz w:val="20"/>
          <w:szCs w:val="20"/>
          <w:lang w:eastAsia="zh-CN"/>
        </w:rPr>
        <w:t xml:space="preserve">, MongoDB, Hibernate, </w:t>
      </w:r>
      <w:proofErr w:type="spellStart"/>
      <w:r>
        <w:rPr>
          <w:rFonts w:eastAsia="Microsoft YaHei" w:cs="Times New Roman"/>
          <w:sz w:val="20"/>
          <w:szCs w:val="20"/>
          <w:lang w:eastAsia="zh-CN"/>
        </w:rPr>
        <w:t>Sequelize</w:t>
      </w:r>
      <w:proofErr w:type="spellEnd"/>
    </w:p>
    <w:p w14:paraId="5073603B" w14:textId="4169B18E" w:rsidR="00677AC8" w:rsidRPr="00677AC8" w:rsidRDefault="00677AC8" w:rsidP="00677AC8">
      <w:pPr>
        <w:spacing w:after="0"/>
        <w:rPr>
          <w:rFonts w:eastAsia="Microsoft YaHei" w:cs="Times New Roman"/>
          <w:b/>
          <w:bCs/>
          <w:szCs w:val="20"/>
          <w:u w:val="single"/>
          <w:shd w:val="clear" w:color="auto" w:fill="FFFFFF"/>
          <w:lang w:eastAsia="zh-CN"/>
        </w:rPr>
      </w:pPr>
      <w:r w:rsidRPr="00CD6D2E">
        <w:rPr>
          <w:rFonts w:eastAsia="Microsoft YaHei" w:cs="Times New Roman"/>
          <w:b/>
          <w:bCs/>
          <w:sz w:val="20"/>
          <w:szCs w:val="18"/>
          <w:u w:val="single"/>
          <w:shd w:val="clear" w:color="auto" w:fill="FFFFFF"/>
          <w:lang w:eastAsia="zh-CN"/>
        </w:rPr>
        <w:t>WORK</w:t>
      </w:r>
      <w:r w:rsidRPr="00677AC8">
        <w:rPr>
          <w:rFonts w:eastAsia="Microsoft YaHei" w:cs="Times New Roman"/>
          <w:b/>
          <w:bCs/>
          <w:szCs w:val="20"/>
          <w:u w:val="single"/>
          <w:shd w:val="clear" w:color="auto" w:fill="FFFFFF"/>
          <w:lang w:eastAsia="zh-CN"/>
        </w:rPr>
        <w:t xml:space="preserve"> </w:t>
      </w:r>
      <w:r w:rsidRPr="009E391C">
        <w:rPr>
          <w:rFonts w:eastAsia="Microsoft YaHei" w:cs="Times New Roman"/>
          <w:b/>
          <w:bCs/>
          <w:sz w:val="20"/>
          <w:szCs w:val="18"/>
          <w:u w:val="single"/>
          <w:shd w:val="clear" w:color="auto" w:fill="FFFFFF"/>
          <w:lang w:eastAsia="zh-CN"/>
        </w:rPr>
        <w:t>EXPERIENCE</w:t>
      </w:r>
      <w:r w:rsidR="00CD6D2E">
        <w:rPr>
          <w:rFonts w:eastAsia="Microsoft YaHei" w:cs="Times New Roman"/>
          <w:b/>
          <w:bCs/>
          <w:sz w:val="20"/>
          <w:szCs w:val="18"/>
          <w:u w:val="single"/>
          <w:shd w:val="clear" w:color="auto" w:fill="FFFFFF"/>
          <w:lang w:eastAsia="zh-CN"/>
        </w:rPr>
        <w:t>S</w:t>
      </w:r>
    </w:p>
    <w:p w14:paraId="7EEE103F" w14:textId="6AFC548F" w:rsidR="00FF2E59" w:rsidRPr="00FF2E59" w:rsidRDefault="00FF2E59" w:rsidP="00FF2E59">
      <w:pPr>
        <w:tabs>
          <w:tab w:val="right" w:pos="11340"/>
        </w:tabs>
        <w:spacing w:after="0" w:line="240" w:lineRule="auto"/>
        <w:rPr>
          <w:rFonts w:eastAsia="Microsoft YaHei" w:cs="Times New Roman"/>
          <w:b/>
          <w:sz w:val="20"/>
          <w:szCs w:val="20"/>
          <w:shd w:val="clear" w:color="auto" w:fill="FFFFFF"/>
          <w:lang w:eastAsia="zh-CN"/>
        </w:rPr>
      </w:pPr>
      <w:r>
        <w:rPr>
          <w:rFonts w:eastAsia="Microsoft YaHei" w:cs="Times New Roman"/>
          <w:b/>
          <w:sz w:val="20"/>
          <w:szCs w:val="20"/>
          <w:shd w:val="clear" w:color="auto" w:fill="FFFFFF"/>
          <w:lang w:eastAsia="zh-CN"/>
        </w:rPr>
        <w:t>Schlumberger</w:t>
      </w:r>
      <w:r w:rsidRPr="00677AC8">
        <w:rPr>
          <w:rFonts w:eastAsia="Microsoft YaHei" w:cs="Times New Roman"/>
          <w:b/>
          <w:sz w:val="20"/>
          <w:szCs w:val="20"/>
          <w:shd w:val="clear" w:color="auto" w:fill="FFFFFF"/>
          <w:lang w:eastAsia="zh-CN"/>
        </w:rPr>
        <w:tab/>
      </w:r>
      <w:r w:rsidRPr="00184B2B">
        <w:rPr>
          <w:rFonts w:eastAsia="Microsoft YaHei" w:cs="Times New Roman"/>
          <w:bCs/>
          <w:sz w:val="20"/>
          <w:szCs w:val="20"/>
          <w:shd w:val="clear" w:color="auto" w:fill="FFFFFF"/>
          <w:lang w:eastAsia="zh-CN"/>
        </w:rPr>
        <w:t>May 202</w:t>
      </w:r>
      <w:r w:rsidRPr="00184B2B">
        <w:rPr>
          <w:rFonts w:eastAsia="Microsoft YaHei" w:cs="Times New Roman" w:hint="eastAsia"/>
          <w:bCs/>
          <w:sz w:val="20"/>
          <w:szCs w:val="20"/>
          <w:shd w:val="clear" w:color="auto" w:fill="FFFFFF"/>
          <w:lang w:eastAsia="zh-CN"/>
        </w:rPr>
        <w:t>2</w:t>
      </w:r>
      <w:r w:rsidRPr="00184B2B">
        <w:rPr>
          <w:rFonts w:eastAsia="Microsoft YaHei" w:cs="Times New Roman"/>
          <w:bCs/>
          <w:sz w:val="20"/>
          <w:szCs w:val="20"/>
          <w:shd w:val="clear" w:color="auto" w:fill="FFFFFF"/>
          <w:lang w:eastAsia="zh-CN"/>
        </w:rPr>
        <w:t>–</w:t>
      </w:r>
      <w:r w:rsidR="0052599A">
        <w:rPr>
          <w:rFonts w:eastAsia="Microsoft YaHei" w:cs="Times New Roman"/>
          <w:bCs/>
          <w:sz w:val="20"/>
          <w:szCs w:val="20"/>
          <w:shd w:val="clear" w:color="auto" w:fill="FFFFFF"/>
          <w:lang w:eastAsia="zh-CN"/>
        </w:rPr>
        <w:t>August 2022</w:t>
      </w:r>
    </w:p>
    <w:p w14:paraId="70EEFD20" w14:textId="0CF60733" w:rsidR="00FF2E59" w:rsidRPr="00677AC8" w:rsidRDefault="00FF2E59" w:rsidP="0052534B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right" w:pos="10466"/>
        </w:tabs>
        <w:spacing w:after="0"/>
        <w:rPr>
          <w:rFonts w:eastAsia="Microsoft YaHei" w:cs="Times New Roman"/>
          <w:sz w:val="20"/>
          <w:szCs w:val="20"/>
          <w:shd w:val="clear" w:color="auto" w:fill="FFFFFF"/>
          <w:lang w:eastAsia="zh-CN"/>
        </w:rPr>
      </w:pPr>
      <w:r w:rsidRPr="00637919">
        <w:rPr>
          <w:rFonts w:eastAsia="Microsoft YaHei" w:cs="Times New Roman"/>
          <w:i/>
          <w:iCs/>
          <w:sz w:val="20"/>
          <w:szCs w:val="20"/>
          <w:shd w:val="clear" w:color="auto" w:fill="FFFFFF"/>
          <w:lang w:eastAsia="zh-CN"/>
        </w:rPr>
        <w:t>Software Developer</w:t>
      </w:r>
      <w:r w:rsidR="00F07ABE">
        <w:rPr>
          <w:rFonts w:eastAsia="Microsoft YaHei" w:cs="Times New Roman"/>
          <w:i/>
          <w:iCs/>
          <w:sz w:val="20"/>
          <w:szCs w:val="20"/>
          <w:shd w:val="clear" w:color="auto" w:fill="FFFFFF"/>
          <w:lang w:eastAsia="zh-CN"/>
        </w:rPr>
        <w:t xml:space="preserve"> Intern</w:t>
      </w:r>
      <w:r w:rsidR="0052534B">
        <w:rPr>
          <w:rFonts w:eastAsia="Microsoft YaHei" w:cs="Times New Roman"/>
          <w:i/>
          <w:iCs/>
          <w:sz w:val="20"/>
          <w:szCs w:val="20"/>
          <w:shd w:val="clear" w:color="auto" w:fill="FFFFFF"/>
          <w:lang w:eastAsia="zh-CN"/>
        </w:rPr>
        <w:t xml:space="preserve"> </w:t>
      </w:r>
      <w:r w:rsidR="0052534B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| </w:t>
      </w:r>
      <w:r w:rsidR="0052534B">
        <w:rPr>
          <w:rFonts w:eastAsia="Microsoft YaHei" w:cs="Times New Roman"/>
          <w:i/>
          <w:iCs/>
          <w:sz w:val="20"/>
          <w:szCs w:val="20"/>
          <w:shd w:val="clear" w:color="auto" w:fill="FFFFFF"/>
          <w:lang w:eastAsia="zh-CN"/>
        </w:rPr>
        <w:t>Schlumberger-Doll Research</w:t>
      </w:r>
      <w:r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52534B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52534B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Cambridge, MA</w:t>
      </w:r>
    </w:p>
    <w:p w14:paraId="138D07E5" w14:textId="407CDC56" w:rsidR="00AE0C47" w:rsidRDefault="00AE0C47" w:rsidP="003B076A">
      <w:pPr>
        <w:numPr>
          <w:ilvl w:val="0"/>
          <w:numId w:val="13"/>
        </w:numPr>
        <w:spacing w:after="0" w:line="240" w:lineRule="auto"/>
        <w:ind w:left="270" w:hanging="270"/>
        <w:rPr>
          <w:rFonts w:eastAsia="Microsoft YaHei" w:cs="Times New Roman"/>
          <w:sz w:val="20"/>
          <w:szCs w:val="20"/>
          <w:shd w:val="clear" w:color="auto" w:fill="FFFFFF"/>
          <w:lang w:eastAsia="zh-CN"/>
        </w:rPr>
      </w:pPr>
      <w:r w:rsidRPr="00AE0C47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Developed a backend management module with </w:t>
      </w:r>
      <w:r w:rsidRPr="00AE0C47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React</w:t>
      </w:r>
      <w:r w:rsidRPr="00AE0C47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to monitor the current status of company’s visualization platform.</w:t>
      </w:r>
    </w:p>
    <w:p w14:paraId="21614869" w14:textId="32E4EE0C" w:rsidR="000C1FA7" w:rsidRDefault="001B23B4" w:rsidP="003B076A">
      <w:pPr>
        <w:numPr>
          <w:ilvl w:val="0"/>
          <w:numId w:val="13"/>
        </w:numPr>
        <w:spacing w:after="0" w:line="240" w:lineRule="auto"/>
        <w:ind w:left="270" w:hanging="270"/>
        <w:rPr>
          <w:rFonts w:eastAsia="Microsoft YaHei" w:cs="Times New Roman"/>
          <w:sz w:val="20"/>
          <w:szCs w:val="20"/>
          <w:shd w:val="clear" w:color="auto" w:fill="FFFFFF"/>
          <w:lang w:eastAsia="zh-CN"/>
        </w:rPr>
      </w:pP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Refactored platform’s</w:t>
      </w:r>
      <w:r w:rsidR="008E5F0C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</w:t>
      </w:r>
      <w:proofErr w:type="spellStart"/>
      <w:r w:rsidR="008E5F0C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Logplot</w:t>
      </w:r>
      <w:proofErr w:type="spellEnd"/>
      <w:r w:rsidR="008E5F0C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with </w:t>
      </w:r>
      <w:r w:rsidR="008E5F0C" w:rsidRPr="00EB19C6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 xml:space="preserve">INT </w:t>
      </w:r>
      <w:proofErr w:type="spellStart"/>
      <w:r w:rsidR="008E5F0C" w:rsidRPr="00EB19C6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GeoToolkit</w:t>
      </w:r>
      <w:proofErr w:type="spellEnd"/>
      <w:r w:rsidR="008E5F0C" w:rsidRPr="00EB19C6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 xml:space="preserve"> </w:t>
      </w:r>
      <w:r w:rsidR="003425DA" w:rsidRPr="00EB19C6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API</w:t>
      </w:r>
      <w:r w:rsidR="00AF5916" w:rsidRPr="00EB19C6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s</w:t>
      </w:r>
      <w:r w:rsidR="003425DA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,</w:t>
      </w:r>
      <w:r w:rsidR="008E5F0C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allowing users </w:t>
      </w:r>
      <w:r w:rsidR="00C83B80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to </w:t>
      </w:r>
      <w:r w:rsidR="00B134C1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visualize</w:t>
      </w:r>
      <w:r w:rsidR="00C83B80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multiple </w:t>
      </w:r>
      <w:r w:rsidR="006332FF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logs </w:t>
      </w:r>
      <w:r w:rsidR="00B134C1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within</w:t>
      </w:r>
      <w:r w:rsidR="006332FF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one single track.</w:t>
      </w:r>
    </w:p>
    <w:p w14:paraId="48CA9F20" w14:textId="21B808BA" w:rsidR="00CE1945" w:rsidRDefault="00CE1945" w:rsidP="003B076A">
      <w:pPr>
        <w:numPr>
          <w:ilvl w:val="0"/>
          <w:numId w:val="13"/>
        </w:numPr>
        <w:spacing w:after="0" w:line="240" w:lineRule="auto"/>
        <w:ind w:left="270" w:hanging="270"/>
        <w:rPr>
          <w:rFonts w:eastAsia="Microsoft YaHei" w:cs="Times New Roman"/>
          <w:sz w:val="20"/>
          <w:szCs w:val="20"/>
          <w:shd w:val="clear" w:color="auto" w:fill="FFFFFF"/>
          <w:lang w:eastAsia="zh-CN"/>
        </w:rPr>
      </w:pP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Enhanced researchers’ experience of using Formation and Log Visualizer by </w:t>
      </w:r>
      <w:r w:rsidR="0079198D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allowing users to designate min and max.</w:t>
      </w:r>
    </w:p>
    <w:p w14:paraId="1161B341" w14:textId="28C41DB8" w:rsidR="00FF2E59" w:rsidRDefault="003B076A" w:rsidP="003B076A">
      <w:pPr>
        <w:numPr>
          <w:ilvl w:val="0"/>
          <w:numId w:val="13"/>
        </w:numPr>
        <w:spacing w:after="0" w:line="240" w:lineRule="auto"/>
        <w:ind w:left="270" w:hanging="270"/>
        <w:rPr>
          <w:rFonts w:eastAsia="Microsoft YaHei" w:cs="Times New Roman"/>
          <w:sz w:val="20"/>
          <w:szCs w:val="20"/>
          <w:shd w:val="clear" w:color="auto" w:fill="FFFFFF"/>
          <w:lang w:eastAsia="zh-CN"/>
        </w:rPr>
      </w:pP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Redesigned the </w:t>
      </w:r>
      <w:r w:rsidR="00DA096F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controller mechanism</w:t>
      </w:r>
      <w:r w:rsidR="00147963" w:rsidRPr="00147963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for </w:t>
      </w:r>
      <w:r w:rsidR="00D82384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geographic 3D visualizer</w:t>
      </w:r>
      <w:r w:rsidR="00AF5916" w:rsidRPr="00AF5916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</w:t>
      </w:r>
      <w:r w:rsidR="00AF5916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renderer</w:t>
      </w:r>
      <w:r w:rsidR="00D82384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</w:t>
      </w:r>
      <w:r w:rsidR="00AF5916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written in </w:t>
      </w:r>
      <w:r w:rsidR="00AF5916" w:rsidRPr="007F1913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Three.js</w:t>
      </w:r>
      <w:r w:rsidR="00AF5916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</w:t>
      </w:r>
      <w:r w:rsidR="00D82384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for better user experience</w:t>
      </w:r>
      <w:r w:rsidR="00CB5B95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.</w:t>
      </w:r>
    </w:p>
    <w:p w14:paraId="2598FAFE" w14:textId="61F0DBE6" w:rsidR="00A33A06" w:rsidRPr="00147963" w:rsidRDefault="00112FE7" w:rsidP="003B076A">
      <w:pPr>
        <w:numPr>
          <w:ilvl w:val="0"/>
          <w:numId w:val="13"/>
        </w:numPr>
        <w:spacing w:after="0" w:line="240" w:lineRule="auto"/>
        <w:ind w:left="270" w:hanging="270"/>
        <w:rPr>
          <w:rFonts w:eastAsia="Microsoft YaHei" w:cs="Times New Roman"/>
          <w:sz w:val="20"/>
          <w:szCs w:val="20"/>
          <w:shd w:val="clear" w:color="auto" w:fill="FFFFFF"/>
          <w:lang w:eastAsia="zh-CN"/>
        </w:rPr>
      </w:pP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Improved the </w:t>
      </w:r>
      <w:r w:rsidR="00FA0A97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development and testing experience by t</w:t>
      </w:r>
      <w:r w:rsidR="00A33A06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ransplant</w:t>
      </w:r>
      <w:r w:rsidR="00FA0A97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ing</w:t>
      </w:r>
      <w:r w:rsidR="00A33A06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the existing </w:t>
      </w:r>
      <w:proofErr w:type="gramStart"/>
      <w:r w:rsidR="004106B3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13 </w:t>
      </w:r>
      <w:r w:rsidR="00384477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unit</w:t>
      </w:r>
      <w:proofErr w:type="gramEnd"/>
      <w:r w:rsidR="00384477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test cases from Linux to Windows.</w:t>
      </w:r>
    </w:p>
    <w:p w14:paraId="26DBD09A" w14:textId="42138C7D" w:rsidR="00B04D48" w:rsidRPr="00677AC8" w:rsidRDefault="00B04D48" w:rsidP="00B04D48">
      <w:pPr>
        <w:tabs>
          <w:tab w:val="right" w:pos="11340"/>
        </w:tabs>
        <w:spacing w:after="0" w:line="240" w:lineRule="auto"/>
        <w:rPr>
          <w:rFonts w:eastAsia="Microsoft YaHei" w:cs="Times New Roman"/>
          <w:sz w:val="20"/>
          <w:szCs w:val="20"/>
          <w:shd w:val="clear" w:color="auto" w:fill="FFFFFF"/>
          <w:lang w:eastAsia="zh-CN"/>
        </w:rPr>
      </w:pPr>
      <w:r>
        <w:rPr>
          <w:rFonts w:eastAsia="Microsoft YaHei" w:cs="Times New Roman"/>
          <w:b/>
          <w:sz w:val="20"/>
          <w:szCs w:val="20"/>
          <w:shd w:val="clear" w:color="auto" w:fill="FFFFFF"/>
          <w:lang w:eastAsia="zh-CN"/>
        </w:rPr>
        <w:t>Meta Force, LLC.</w:t>
      </w:r>
      <w:r w:rsidRPr="00677AC8">
        <w:rPr>
          <w:rFonts w:eastAsia="Microsoft YaHei" w:cs="Times New Roman"/>
          <w:b/>
          <w:sz w:val="20"/>
          <w:szCs w:val="20"/>
          <w:shd w:val="clear" w:color="auto" w:fill="FFFFFF"/>
          <w:lang w:eastAsia="zh-CN"/>
        </w:rPr>
        <w:tab/>
      </w:r>
      <w:r w:rsidR="002A194B">
        <w:rPr>
          <w:rFonts w:eastAsia="Microsoft YaHei" w:cs="Times New Roman"/>
          <w:b/>
          <w:sz w:val="20"/>
          <w:szCs w:val="20"/>
          <w:shd w:val="clear" w:color="auto" w:fill="FFFFFF"/>
          <w:lang w:eastAsia="zh-CN"/>
        </w:rPr>
        <w:t xml:space="preserve">        </w:t>
      </w:r>
      <w:r w:rsidRPr="00184B2B">
        <w:rPr>
          <w:rFonts w:eastAsia="Microsoft YaHei" w:cs="Times New Roman"/>
          <w:bCs/>
          <w:sz w:val="20"/>
          <w:szCs w:val="20"/>
          <w:shd w:val="clear" w:color="auto" w:fill="FFFFFF"/>
          <w:lang w:eastAsia="zh-CN"/>
        </w:rPr>
        <w:t>March 202</w:t>
      </w:r>
      <w:r w:rsidRPr="00184B2B">
        <w:rPr>
          <w:rFonts w:eastAsia="Microsoft YaHei" w:cs="Times New Roman" w:hint="eastAsia"/>
          <w:bCs/>
          <w:sz w:val="20"/>
          <w:szCs w:val="20"/>
          <w:shd w:val="clear" w:color="auto" w:fill="FFFFFF"/>
          <w:lang w:eastAsia="zh-CN"/>
        </w:rPr>
        <w:t>2</w:t>
      </w:r>
      <w:r w:rsidRPr="00184B2B">
        <w:rPr>
          <w:rFonts w:eastAsia="Microsoft YaHei" w:cs="Times New Roman"/>
          <w:bCs/>
          <w:sz w:val="20"/>
          <w:szCs w:val="20"/>
          <w:shd w:val="clear" w:color="auto" w:fill="FFFFFF"/>
          <w:lang w:eastAsia="zh-CN"/>
        </w:rPr>
        <w:t>–</w:t>
      </w:r>
      <w:r w:rsidR="00FF2E59" w:rsidRPr="00184B2B">
        <w:rPr>
          <w:rFonts w:eastAsia="Microsoft YaHei" w:cs="Times New Roman"/>
          <w:bCs/>
          <w:sz w:val="20"/>
          <w:szCs w:val="20"/>
          <w:shd w:val="clear" w:color="auto" w:fill="FFFFFF"/>
          <w:lang w:eastAsia="zh-CN"/>
        </w:rPr>
        <w:t>May 2022</w:t>
      </w:r>
    </w:p>
    <w:p w14:paraId="47447CED" w14:textId="052FAD6D" w:rsidR="00B04D48" w:rsidRPr="00677AC8" w:rsidRDefault="00B04D48" w:rsidP="003A6595">
      <w:pPr>
        <w:spacing w:after="0"/>
        <w:rPr>
          <w:rFonts w:eastAsia="Microsoft YaHei" w:cs="Times New Roman"/>
          <w:sz w:val="20"/>
          <w:szCs w:val="20"/>
          <w:shd w:val="clear" w:color="auto" w:fill="FFFFFF"/>
          <w:lang w:eastAsia="zh-CN"/>
        </w:rPr>
      </w:pPr>
      <w:r w:rsidRPr="00637919">
        <w:rPr>
          <w:rFonts w:eastAsia="Microsoft YaHei" w:cs="Times New Roman"/>
          <w:i/>
          <w:iCs/>
          <w:sz w:val="20"/>
          <w:szCs w:val="20"/>
          <w:shd w:val="clear" w:color="auto" w:fill="FFFFFF"/>
          <w:lang w:eastAsia="zh-CN"/>
        </w:rPr>
        <w:t>Software Developer</w:t>
      </w:r>
      <w:r w:rsidR="00F07ABE">
        <w:rPr>
          <w:rFonts w:eastAsia="Microsoft YaHei" w:cs="Times New Roman"/>
          <w:i/>
          <w:iCs/>
          <w:sz w:val="20"/>
          <w:szCs w:val="20"/>
          <w:shd w:val="clear" w:color="auto" w:fill="FFFFFF"/>
          <w:lang w:eastAsia="zh-CN"/>
        </w:rPr>
        <w:t xml:space="preserve"> Intern</w:t>
      </w:r>
      <w:r w:rsidR="007623EA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7623EA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7623EA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7623EA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7623EA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7623EA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7623EA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  <w:t xml:space="preserve"> </w:t>
      </w:r>
      <w:r w:rsidR="007623EA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7623EA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7623EA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  <w:t xml:space="preserve">       </w:t>
      </w:r>
      <w:r w:rsidR="00184B2B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Beverly Hills</w:t>
      </w:r>
      <w:r w:rsidRPr="003A6595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, CA</w:t>
      </w:r>
    </w:p>
    <w:p w14:paraId="76595B63" w14:textId="28844055" w:rsidR="00153D9D" w:rsidRDefault="00153D9D" w:rsidP="007623EA">
      <w:pPr>
        <w:numPr>
          <w:ilvl w:val="0"/>
          <w:numId w:val="13"/>
        </w:numPr>
        <w:spacing w:after="0" w:line="240" w:lineRule="auto"/>
        <w:ind w:left="270" w:hanging="270"/>
        <w:rPr>
          <w:rFonts w:eastAsia="Microsoft YaHei" w:cs="Times New Roman"/>
          <w:sz w:val="20"/>
          <w:szCs w:val="20"/>
          <w:shd w:val="clear" w:color="auto" w:fill="FFFFFF"/>
          <w:lang w:eastAsia="zh-CN"/>
        </w:rPr>
      </w:pP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Developed </w:t>
      </w:r>
      <w:r w:rsidR="0030586C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the </w:t>
      </w:r>
      <w:r w:rsidR="00166EB7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company’s official website with animation</w:t>
      </w:r>
      <w:r w:rsidR="006C03E4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s</w:t>
      </w:r>
      <w:r w:rsidR="00166EB7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and</w:t>
      </w:r>
      <w:r w:rsidR="001A3A5D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</w:t>
      </w:r>
      <w:r w:rsidR="00166EB7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responsive design</w:t>
      </w:r>
      <w:r w:rsidR="00C9042F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</w:t>
      </w:r>
      <w:r w:rsidR="00355EA9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using </w:t>
      </w:r>
      <w:r w:rsidR="00355EA9" w:rsidRPr="00637919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React</w:t>
      </w:r>
      <w:r w:rsidR="00355EA9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, </w:t>
      </w:r>
      <w:r w:rsidR="00355EA9" w:rsidRPr="00637919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Redux</w:t>
      </w:r>
      <w:r w:rsidR="00355EA9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, </w:t>
      </w:r>
      <w:r w:rsidR="00C1036C" w:rsidRPr="00637919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Tailwind</w:t>
      </w:r>
      <w:r w:rsidR="00C1036C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, and </w:t>
      </w:r>
      <w:proofErr w:type="spellStart"/>
      <w:r w:rsidR="00C1036C" w:rsidRPr="00637919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Vite</w:t>
      </w:r>
      <w:proofErr w:type="spellEnd"/>
      <w:r w:rsidR="00C1036C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.</w:t>
      </w:r>
    </w:p>
    <w:p w14:paraId="6C37C33A" w14:textId="40801FF1" w:rsidR="00A96CD6" w:rsidRPr="00A96CD6" w:rsidRDefault="001B2F5B" w:rsidP="00A96CD6">
      <w:pPr>
        <w:numPr>
          <w:ilvl w:val="0"/>
          <w:numId w:val="13"/>
        </w:numPr>
        <w:spacing w:after="0" w:line="240" w:lineRule="auto"/>
        <w:ind w:left="270" w:hanging="270"/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</w:pP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Created </w:t>
      </w:r>
      <w:r w:rsidR="008C497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and hosted 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the web</w:t>
      </w:r>
      <w:r w:rsidR="009758C5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site 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for </w:t>
      </w:r>
      <w:r w:rsidR="00B775A2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the Sloth Journey </w:t>
      </w:r>
      <w:r w:rsidR="009758C5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NFT</w:t>
      </w:r>
      <w:r w:rsidR="00184B2B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on Heroku</w:t>
      </w:r>
      <w:r w:rsidR="00954B3B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, creating a profit of </w:t>
      </w:r>
      <w:r w:rsidR="00954B3B" w:rsidRPr="00B36905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$10 thousand</w:t>
      </w:r>
      <w:r w:rsidR="00617954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.</w:t>
      </w:r>
    </w:p>
    <w:p w14:paraId="4D2A9DA0" w14:textId="37D53EF4" w:rsidR="00677AC8" w:rsidRPr="00677AC8" w:rsidRDefault="00000000" w:rsidP="00A96CD6">
      <w:pPr>
        <w:spacing w:after="0" w:line="240" w:lineRule="auto"/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</w:pPr>
      <w:hyperlink r:id="rId8" w:history="1">
        <w:r w:rsidR="00677AC8" w:rsidRPr="00386BE1">
          <w:rPr>
            <w:rStyle w:val="Hyperlink"/>
            <w:rFonts w:eastAsia="Microsoft YaHei" w:cs="Times New Roman"/>
            <w:b/>
            <w:bCs/>
            <w:color w:val="auto"/>
            <w:sz w:val="20"/>
            <w:szCs w:val="20"/>
            <w:u w:val="none"/>
            <w:shd w:val="clear" w:color="auto" w:fill="FFFFFF"/>
            <w:lang w:eastAsia="zh-CN"/>
          </w:rPr>
          <w:t>Xiaomi</w:t>
        </w:r>
      </w:hyperlink>
      <w:r w:rsidR="00677AC8"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C86A97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 xml:space="preserve">         </w:t>
      </w:r>
      <w:r w:rsidR="002A194B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 xml:space="preserve">  </w:t>
      </w:r>
      <w:r w:rsidR="00677AC8" w:rsidRPr="00184B2B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September 2021–</w:t>
      </w:r>
      <w:r w:rsidR="00C756F2" w:rsidRPr="00184B2B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December 2021</w:t>
      </w:r>
    </w:p>
    <w:p w14:paraId="76EDE3DB" w14:textId="41D2E22F" w:rsidR="00677AC8" w:rsidRPr="00677AC8" w:rsidRDefault="00677AC8" w:rsidP="00B7333F">
      <w:pPr>
        <w:tabs>
          <w:tab w:val="right" w:pos="10980"/>
        </w:tabs>
        <w:spacing w:after="0"/>
        <w:rPr>
          <w:rFonts w:eastAsia="Microsoft YaHei" w:cs="Times New Roman"/>
          <w:sz w:val="20"/>
          <w:szCs w:val="20"/>
          <w:shd w:val="clear" w:color="auto" w:fill="FFFFFF"/>
          <w:lang w:eastAsia="zh-CN"/>
        </w:rPr>
      </w:pPr>
      <w:r w:rsidRPr="00637919">
        <w:rPr>
          <w:rFonts w:eastAsia="Microsoft YaHei" w:cs="Times New Roman"/>
          <w:i/>
          <w:iCs/>
          <w:sz w:val="20"/>
          <w:szCs w:val="20"/>
          <w:shd w:val="clear" w:color="auto" w:fill="FFFFFF"/>
          <w:lang w:eastAsia="zh-CN"/>
        </w:rPr>
        <w:t xml:space="preserve">Software Developer </w:t>
      </w:r>
      <w:r w:rsidR="00F07ABE">
        <w:rPr>
          <w:rFonts w:eastAsia="Microsoft YaHei" w:cs="Times New Roman"/>
          <w:i/>
          <w:iCs/>
          <w:sz w:val="20"/>
          <w:szCs w:val="20"/>
          <w:shd w:val="clear" w:color="auto" w:fill="FFFFFF"/>
          <w:lang w:eastAsia="zh-CN"/>
        </w:rPr>
        <w:t xml:space="preserve">Intern </w:t>
      </w:r>
      <w:r w:rsidR="00575EEC" w:rsidRPr="00637919">
        <w:rPr>
          <w:rFonts w:eastAsia="Microsoft YaHei" w:cs="Times New Roman"/>
          <w:i/>
          <w:iCs/>
          <w:sz w:val="20"/>
          <w:szCs w:val="20"/>
          <w:shd w:val="clear" w:color="auto" w:fill="FFFFFF"/>
          <w:lang w:eastAsia="zh-CN"/>
        </w:rPr>
        <w:t xml:space="preserve">&amp; </w:t>
      </w:r>
      <w:r w:rsidR="00F07ABE">
        <w:rPr>
          <w:rFonts w:eastAsia="Microsoft YaHei" w:cs="Times New Roman"/>
          <w:i/>
          <w:iCs/>
          <w:sz w:val="20"/>
          <w:szCs w:val="20"/>
          <w:shd w:val="clear" w:color="auto" w:fill="FFFFFF"/>
          <w:lang w:eastAsia="zh-CN"/>
        </w:rPr>
        <w:t xml:space="preserve">Intern </w:t>
      </w:r>
      <w:r w:rsidR="00575EEC" w:rsidRPr="00637919">
        <w:rPr>
          <w:rFonts w:eastAsia="Microsoft YaHei" w:cs="Times New Roman"/>
          <w:i/>
          <w:iCs/>
          <w:sz w:val="20"/>
          <w:szCs w:val="20"/>
          <w:shd w:val="clear" w:color="auto" w:fill="FFFFFF"/>
          <w:lang w:eastAsia="zh-CN"/>
        </w:rPr>
        <w:t>Interviewer</w:t>
      </w:r>
      <w:r w:rsidRPr="00637919">
        <w:rPr>
          <w:rFonts w:eastAsia="Microsoft YaHei" w:cs="Times New Roman"/>
          <w:i/>
          <w:iCs/>
          <w:sz w:val="20"/>
          <w:szCs w:val="20"/>
          <w:shd w:val="clear" w:color="auto" w:fill="FFFFFF"/>
          <w:lang w:eastAsia="zh-CN"/>
        </w:rPr>
        <w:t xml:space="preserve"> </w:t>
      </w:r>
      <w:r w:rsidR="0052534B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|</w:t>
      </w:r>
      <w:r w:rsidRPr="00637919">
        <w:rPr>
          <w:rFonts w:eastAsia="Microsoft YaHei" w:cs="Times New Roman"/>
          <w:i/>
          <w:iCs/>
          <w:sz w:val="20"/>
          <w:szCs w:val="20"/>
          <w:shd w:val="clear" w:color="auto" w:fill="FFFFFF"/>
          <w:lang w:eastAsia="zh-CN"/>
        </w:rPr>
        <w:t xml:space="preserve"> Department of </w:t>
      </w:r>
      <w:r w:rsidR="00A3185A" w:rsidRPr="00637919">
        <w:rPr>
          <w:rFonts w:eastAsia="Microsoft YaHei" w:cs="Times New Roman"/>
          <w:i/>
          <w:iCs/>
          <w:sz w:val="20"/>
          <w:szCs w:val="20"/>
          <w:shd w:val="clear" w:color="auto" w:fill="FFFFFF"/>
          <w:lang w:eastAsia="zh-CN"/>
        </w:rPr>
        <w:t>MIUI</w:t>
      </w:r>
      <w:r w:rsidRPr="00637919">
        <w:rPr>
          <w:rFonts w:eastAsia="Microsoft YaHei" w:cs="Times New Roman"/>
          <w:i/>
          <w:iCs/>
          <w:sz w:val="20"/>
          <w:szCs w:val="20"/>
          <w:shd w:val="clear" w:color="auto" w:fill="FFFFFF"/>
          <w:lang w:eastAsia="zh-CN"/>
        </w:rPr>
        <w:t xml:space="preserve"> Experience</w:t>
      </w:r>
      <w:r w:rsidRPr="00677AC8">
        <w:rPr>
          <w:rFonts w:eastAsia="Microsoft YaHei" w:cs="Times New Roman" w:hint="eastAsia"/>
          <w:b/>
          <w:bCs/>
          <w:sz w:val="20"/>
          <w:szCs w:val="20"/>
          <w:shd w:val="clear" w:color="auto" w:fill="FFFFFF"/>
          <w:lang w:eastAsia="zh-CN"/>
        </w:rPr>
        <w:t xml:space="preserve">                                              </w:t>
      </w:r>
      <w:r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 xml:space="preserve">   </w:t>
      </w:r>
      <w:r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Beijing, China</w:t>
      </w:r>
    </w:p>
    <w:p w14:paraId="048BD5DE" w14:textId="767551A6" w:rsidR="002100BC" w:rsidRDefault="002100BC" w:rsidP="00677AC8">
      <w:pPr>
        <w:numPr>
          <w:ilvl w:val="0"/>
          <w:numId w:val="13"/>
        </w:numPr>
        <w:spacing w:after="0" w:line="240" w:lineRule="auto"/>
        <w:ind w:left="270" w:hanging="270"/>
        <w:rPr>
          <w:rFonts w:eastAsia="Microsoft YaHei" w:cs="Times New Roman"/>
          <w:sz w:val="20"/>
          <w:szCs w:val="20"/>
          <w:shd w:val="clear" w:color="auto" w:fill="FFFFFF"/>
          <w:lang w:eastAsia="zh-CN"/>
        </w:rPr>
      </w:pP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Developed</w:t>
      </w:r>
      <w:r w:rsidR="00CD65E1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</w:t>
      </w:r>
      <w:r w:rsidR="009627EA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multiple</w:t>
      </w:r>
      <w:r w:rsidR="00CD65E1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sections</w:t>
      </w:r>
      <w:r w:rsidR="00750CD4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</w:t>
      </w:r>
      <w:r w:rsidR="0052534B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for</w:t>
      </w:r>
      <w:r w:rsidR="00CD65E1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MIUI 13’s </w:t>
      </w:r>
      <w:r w:rsidR="00750CD4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official website</w:t>
      </w:r>
      <w:r w:rsidR="00184B2B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</w:t>
      </w:r>
      <w:r w:rsidR="0052534B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(home.miui.com) </w:t>
      </w:r>
      <w:r w:rsidR="00184B2B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using </w:t>
      </w:r>
      <w:r w:rsidR="00184B2B" w:rsidRPr="00184B2B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Next.js</w:t>
      </w:r>
      <w:r w:rsidR="0052534B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 xml:space="preserve"> </w:t>
      </w:r>
      <w:r w:rsidR="0052534B" w:rsidRPr="0052534B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and</w:t>
      </w:r>
      <w:r w:rsidR="0052534B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 xml:space="preserve"> </w:t>
      </w:r>
      <w:proofErr w:type="gramStart"/>
      <w:r w:rsidR="0052534B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Tailwind</w:t>
      </w:r>
      <w:r w:rsidR="00CD65E1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, </w:t>
      </w:r>
      <w:r w:rsidR="0052534B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and</w:t>
      </w:r>
      <w:proofErr w:type="gramEnd"/>
      <w:r w:rsidR="0052534B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adjusted visual effects to match the </w:t>
      </w:r>
      <w:r w:rsidR="004A764D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department’s</w:t>
      </w:r>
      <w:r w:rsidR="0052534B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changing expectations and helped increment MIUI’s monthly active users by </w:t>
      </w:r>
      <w:r w:rsidR="0052534B" w:rsidRPr="00B36905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100 million</w:t>
      </w:r>
      <w:r w:rsidR="0052534B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.</w:t>
      </w:r>
    </w:p>
    <w:p w14:paraId="752DDC59" w14:textId="5B36BF89" w:rsidR="0052534B" w:rsidRDefault="0052534B" w:rsidP="00677AC8">
      <w:pPr>
        <w:numPr>
          <w:ilvl w:val="0"/>
          <w:numId w:val="13"/>
        </w:numPr>
        <w:spacing w:after="0" w:line="240" w:lineRule="auto"/>
        <w:ind w:left="270" w:hanging="270"/>
        <w:rPr>
          <w:rFonts w:eastAsia="Microsoft YaHei" w:cs="Times New Roman"/>
          <w:sz w:val="20"/>
          <w:szCs w:val="20"/>
          <w:shd w:val="clear" w:color="auto" w:fill="FFFFFF"/>
          <w:lang w:eastAsia="zh-CN"/>
        </w:rPr>
      </w:pP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Enhanced operations team’s work efficiency by developing </w:t>
      </w:r>
      <w:r w:rsidR="004A764D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splash screen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and product library management modules for Xiaomi Community’s backend with React to enable automated </w:t>
      </w:r>
      <w:r w:rsidR="004A764D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splash screen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and product management. </w:t>
      </w:r>
    </w:p>
    <w:p w14:paraId="26C2EC1F" w14:textId="4629A940" w:rsidR="00677AC8" w:rsidRDefault="00677AC8" w:rsidP="00677AC8">
      <w:pPr>
        <w:numPr>
          <w:ilvl w:val="0"/>
          <w:numId w:val="13"/>
        </w:numPr>
        <w:spacing w:after="0" w:line="240" w:lineRule="auto"/>
        <w:ind w:left="270" w:hanging="270"/>
        <w:rPr>
          <w:rFonts w:eastAsia="Microsoft YaHei" w:cs="Times New Roman"/>
          <w:sz w:val="20"/>
          <w:szCs w:val="20"/>
          <w:shd w:val="clear" w:color="auto" w:fill="FFFFFF"/>
          <w:lang w:eastAsia="zh-CN"/>
        </w:rPr>
      </w:pPr>
      <w:r w:rsidRPr="00677AC8">
        <w:rPr>
          <w:rFonts w:eastAsia="Microsoft YaHei" w:cs="Times New Roman" w:hint="eastAsia"/>
          <w:sz w:val="20"/>
          <w:szCs w:val="20"/>
          <w:shd w:val="clear" w:color="auto" w:fill="FFFFFF"/>
          <w:lang w:eastAsia="zh-CN"/>
        </w:rPr>
        <w:t>C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arried out new APIs for Xiaomi Group’s privacy policy management platform with </w:t>
      </w:r>
      <w:r w:rsidRPr="00184B2B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Egg.js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and </w:t>
      </w:r>
      <w:r w:rsidRPr="00184B2B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MySQL</w:t>
      </w:r>
      <w:r w:rsidR="00AB6F17" w:rsidRPr="00184B2B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-</w:t>
      </w:r>
      <w:proofErr w:type="spellStart"/>
      <w:r w:rsidR="00AB6F17" w:rsidRPr="00184B2B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Sequelize</w:t>
      </w:r>
      <w:proofErr w:type="spellEnd"/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, enabling administrators to access published privacy policies</w:t>
      </w:r>
      <w:r w:rsidR="009F7ABF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and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</w:t>
      </w:r>
      <w:r w:rsidR="00011541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publish new policies through the server</w:t>
      </w:r>
      <w:r w:rsidR="009F7ABF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to clien</w:t>
      </w:r>
      <w:r w:rsidR="009F7ABF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ts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, etc.</w:t>
      </w:r>
    </w:p>
    <w:p w14:paraId="0585C5E6" w14:textId="03ECCA2E" w:rsidR="00EC0140" w:rsidRPr="0052534B" w:rsidRDefault="004940D6" w:rsidP="0052534B">
      <w:pPr>
        <w:numPr>
          <w:ilvl w:val="0"/>
          <w:numId w:val="13"/>
        </w:numPr>
        <w:spacing w:after="0" w:line="240" w:lineRule="auto"/>
        <w:ind w:left="270" w:hanging="270"/>
        <w:rPr>
          <w:rFonts w:eastAsia="Microsoft YaHei" w:cs="Times New Roman"/>
          <w:sz w:val="20"/>
          <w:szCs w:val="20"/>
          <w:shd w:val="clear" w:color="auto" w:fill="FFFFFF"/>
          <w:lang w:eastAsia="zh-CN"/>
        </w:rPr>
      </w:pP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Enriched the animation solution pool </w:t>
      </w:r>
      <w:r w:rsidR="00253E41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by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a</w:t>
      </w:r>
      <w:r w:rsidR="00F86E6F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nalyz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ing</w:t>
      </w:r>
      <w:r w:rsidR="00F86E6F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</w:t>
      </w:r>
      <w:r w:rsidR="00F53AE6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and reproducing</w:t>
      </w:r>
      <w:r w:rsidR="00CC73B6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</w:t>
      </w:r>
      <w:r w:rsidR="00702F80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the</w:t>
      </w:r>
      <w:r w:rsidR="0050521A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animations on </w:t>
      </w:r>
      <w:r w:rsidR="00702F80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Apple </w:t>
      </w:r>
      <w:r w:rsidR="004F0C3B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MacBook</w:t>
      </w:r>
      <w:r w:rsidR="00053367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Pro</w:t>
      </w:r>
      <w:r w:rsidR="00961BE3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's</w:t>
      </w:r>
      <w:r w:rsidR="00053367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</w:t>
      </w:r>
      <w:r w:rsidR="00702F80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official website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.</w:t>
      </w:r>
    </w:p>
    <w:p w14:paraId="402C650D" w14:textId="5E97426F" w:rsidR="00575EEC" w:rsidRPr="00677AC8" w:rsidRDefault="00575EEC" w:rsidP="00EC0140">
      <w:pPr>
        <w:spacing w:after="0" w:line="240" w:lineRule="auto"/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</w:pPr>
      <w:r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 xml:space="preserve">Alibaba </w:t>
      </w:r>
      <w:r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C86A97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 xml:space="preserve">          </w:t>
      </w:r>
      <w:r w:rsidR="002A194B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 xml:space="preserve">  </w:t>
      </w:r>
      <w:r w:rsidRPr="002A194B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May 2021–August 2021</w:t>
      </w:r>
    </w:p>
    <w:p w14:paraId="022D7FAA" w14:textId="44965745" w:rsidR="00575EEC" w:rsidRPr="00677AC8" w:rsidRDefault="00575EEC" w:rsidP="00F23DFA">
      <w:pPr>
        <w:tabs>
          <w:tab w:val="right" w:pos="10440"/>
        </w:tabs>
        <w:spacing w:after="0"/>
        <w:rPr>
          <w:rFonts w:eastAsia="Microsoft YaHei" w:cs="Times New Roman"/>
          <w:sz w:val="20"/>
          <w:szCs w:val="20"/>
          <w:shd w:val="clear" w:color="auto" w:fill="FFFFFF"/>
          <w:lang w:eastAsia="zh-CN"/>
        </w:rPr>
      </w:pPr>
      <w:r w:rsidRPr="00637919">
        <w:rPr>
          <w:rFonts w:eastAsia="Microsoft YaHei" w:cs="Times New Roman"/>
          <w:i/>
          <w:iCs/>
          <w:sz w:val="20"/>
          <w:szCs w:val="20"/>
          <w:shd w:val="clear" w:color="auto" w:fill="FFFFFF"/>
          <w:lang w:eastAsia="zh-CN"/>
        </w:rPr>
        <w:t>Software Developer</w:t>
      </w:r>
      <w:r w:rsidR="00F07ABE">
        <w:rPr>
          <w:rFonts w:eastAsia="Microsoft YaHei" w:cs="Times New Roman"/>
          <w:i/>
          <w:iCs/>
          <w:sz w:val="20"/>
          <w:szCs w:val="20"/>
          <w:shd w:val="clear" w:color="auto" w:fill="FFFFFF"/>
          <w:lang w:eastAsia="zh-CN"/>
        </w:rPr>
        <w:t xml:space="preserve"> Intern</w:t>
      </w:r>
      <w:r w:rsidRPr="00637919">
        <w:rPr>
          <w:rFonts w:eastAsia="Microsoft YaHei" w:cs="Times New Roman"/>
          <w:i/>
          <w:iCs/>
          <w:sz w:val="20"/>
          <w:szCs w:val="20"/>
          <w:shd w:val="clear" w:color="auto" w:fill="FFFFFF"/>
          <w:lang w:eastAsia="zh-CN"/>
        </w:rPr>
        <w:t xml:space="preserve"> </w:t>
      </w:r>
      <w:r w:rsidR="0052534B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|</w:t>
      </w:r>
      <w:r w:rsidRPr="00637919">
        <w:rPr>
          <w:rFonts w:eastAsia="Microsoft YaHei" w:cs="Times New Roman"/>
          <w:i/>
          <w:iCs/>
          <w:sz w:val="20"/>
          <w:szCs w:val="20"/>
          <w:shd w:val="clear" w:color="auto" w:fill="FFFFFF"/>
          <w:lang w:eastAsia="zh-CN"/>
        </w:rPr>
        <w:t xml:space="preserve"> Alibaba Cloud Utility Products Business Unit</w:t>
      </w:r>
      <w:r w:rsidR="003E47C3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 xml:space="preserve"> </w:t>
      </w:r>
      <w:r w:rsidR="003E47C3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Hangzhou, Zhejiang, China</w:t>
      </w:r>
    </w:p>
    <w:p w14:paraId="26874B5D" w14:textId="39E3CF40" w:rsidR="00575EEC" w:rsidRPr="00677AC8" w:rsidRDefault="00575EEC" w:rsidP="00575EEC">
      <w:pPr>
        <w:numPr>
          <w:ilvl w:val="0"/>
          <w:numId w:val="13"/>
        </w:numPr>
        <w:spacing w:after="0" w:line="240" w:lineRule="auto"/>
        <w:ind w:left="270" w:hanging="270"/>
        <w:rPr>
          <w:rFonts w:eastAsia="Microsoft YaHei" w:cs="Times New Roman"/>
          <w:sz w:val="20"/>
          <w:szCs w:val="20"/>
          <w:shd w:val="clear" w:color="auto" w:fill="FFFFFF"/>
          <w:lang w:eastAsia="zh-CN"/>
        </w:rPr>
      </w:pP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Expanded the functionality and improved the usability of Alibaba Cloud by implementing new features, varying from constructing the Advanced Features page of VPC to carrying out the </w:t>
      </w:r>
      <w:proofErr w:type="spellStart"/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VSwitch</w:t>
      </w:r>
      <w:proofErr w:type="spellEnd"/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change-of-binding module of </w:t>
      </w:r>
      <w:proofErr w:type="spellStart"/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VRouter</w:t>
      </w:r>
      <w:proofErr w:type="spellEnd"/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-Table</w:t>
      </w:r>
      <w:r w:rsidR="00D23E0D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, creating an indirect increase in revenue of </w:t>
      </w:r>
      <w:r w:rsidR="00D23E0D" w:rsidRPr="00B36905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$0.2 million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.</w:t>
      </w:r>
    </w:p>
    <w:p w14:paraId="2F6307E1" w14:textId="7392A31D" w:rsidR="00575EEC" w:rsidRPr="00677AC8" w:rsidRDefault="00575EEC" w:rsidP="00575EEC">
      <w:pPr>
        <w:numPr>
          <w:ilvl w:val="0"/>
          <w:numId w:val="13"/>
        </w:numPr>
        <w:spacing w:after="0" w:line="240" w:lineRule="auto"/>
        <w:ind w:left="270" w:hanging="270"/>
        <w:rPr>
          <w:rFonts w:eastAsia="Microsoft YaHei" w:cs="Times New Roman"/>
          <w:sz w:val="20"/>
          <w:szCs w:val="20"/>
          <w:shd w:val="clear" w:color="auto" w:fill="FFFFFF"/>
          <w:lang w:eastAsia="zh-CN"/>
        </w:rPr>
      </w:pP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Developed and continuously improved a code generation solution with </w:t>
      </w:r>
      <w:r w:rsidRPr="0071454D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React.js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and </w:t>
      </w:r>
      <w:r w:rsidRPr="0071454D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Handlebars.js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in order to enhance the efficiency and </w:t>
      </w:r>
      <w:r w:rsidR="00D836CC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efficient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throughput of large frontend development teams.</w:t>
      </w:r>
    </w:p>
    <w:p w14:paraId="05320C19" w14:textId="5DE74A2E" w:rsidR="00575EEC" w:rsidRPr="00677AC8" w:rsidRDefault="00575EEC" w:rsidP="00575EEC">
      <w:pPr>
        <w:numPr>
          <w:ilvl w:val="0"/>
          <w:numId w:val="13"/>
        </w:numPr>
        <w:spacing w:after="0" w:line="240" w:lineRule="auto"/>
        <w:ind w:left="270" w:hanging="270"/>
        <w:rPr>
          <w:rFonts w:eastAsia="Microsoft YaHei" w:cs="Times New Roman"/>
          <w:sz w:val="20"/>
          <w:szCs w:val="20"/>
          <w:shd w:val="clear" w:color="auto" w:fill="FFFFFF"/>
          <w:lang w:eastAsia="zh-CN"/>
        </w:rPr>
      </w:pP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Built</w:t>
      </w:r>
      <w:r w:rsidR="003E26B2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automated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test cases for DHCP Options Set and Smart Access Gateway </w:t>
      </w:r>
      <w:r w:rsidR="0033209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and created </w:t>
      </w:r>
      <w:r w:rsidR="00FB5203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tutorial </w:t>
      </w:r>
      <w:r w:rsidR="0033209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documentation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</w:t>
      </w:r>
      <w:r w:rsidR="00FB5203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to </w:t>
      </w:r>
      <w:r w:rsidR="00954B3B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improve the </w:t>
      </w:r>
      <w:r w:rsidR="00FB5203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new employees </w:t>
      </w:r>
      <w:r w:rsidR="00954B3B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training efficiency by </w:t>
      </w:r>
      <w:r w:rsidR="00954B3B" w:rsidRPr="00B36905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20%</w:t>
      </w:r>
      <w:r w:rsidR="00FB5203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.</w:t>
      </w:r>
    </w:p>
    <w:p w14:paraId="1EE93363" w14:textId="77777777" w:rsidR="00677AC8" w:rsidRPr="00677AC8" w:rsidRDefault="00677AC8" w:rsidP="00677AC8">
      <w:pPr>
        <w:spacing w:after="0" w:line="240" w:lineRule="auto"/>
        <w:contextualSpacing/>
        <w:rPr>
          <w:rFonts w:eastAsia="Microsoft YaHei" w:cs="Times New Roman"/>
          <w:b/>
          <w:bCs/>
          <w:szCs w:val="20"/>
          <w:u w:val="single"/>
          <w:shd w:val="clear" w:color="auto" w:fill="FFFFFF"/>
          <w:lang w:eastAsia="zh-CN"/>
        </w:rPr>
      </w:pPr>
      <w:r w:rsidRPr="009E391C">
        <w:rPr>
          <w:rFonts w:eastAsia="Microsoft YaHei" w:cs="Times New Roman"/>
          <w:b/>
          <w:bCs/>
          <w:sz w:val="20"/>
          <w:szCs w:val="18"/>
          <w:u w:val="single"/>
          <w:shd w:val="clear" w:color="auto" w:fill="FFFFFF"/>
          <w:lang w:eastAsia="zh-CN"/>
        </w:rPr>
        <w:t>PROJECTS</w:t>
      </w:r>
    </w:p>
    <w:p w14:paraId="20B43749" w14:textId="1FA8F8C6" w:rsidR="00C25EB1" w:rsidRPr="00677AC8" w:rsidRDefault="002334AB" w:rsidP="00EB62D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right" w:pos="10466"/>
        </w:tabs>
        <w:spacing w:after="0" w:line="240" w:lineRule="auto"/>
        <w:contextualSpacing/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</w:pPr>
      <w:hyperlink r:id="rId9" w:history="1">
        <w:r w:rsidR="00C25EB1" w:rsidRPr="002334AB">
          <w:rPr>
            <w:rStyle w:val="Hyperlink"/>
            <w:rFonts w:eastAsia="Microsoft YaHei" w:cs="Times New Roman"/>
            <w:b/>
            <w:bCs/>
            <w:color w:val="auto"/>
            <w:sz w:val="20"/>
            <w:szCs w:val="20"/>
            <w:u w:val="none"/>
            <w:shd w:val="clear" w:color="auto" w:fill="FFFFFF"/>
            <w:lang w:eastAsia="zh-CN"/>
          </w:rPr>
          <w:t>Employee</w:t>
        </w:r>
        <w:r w:rsidR="006D7FBF" w:rsidRPr="002334AB">
          <w:rPr>
            <w:rStyle w:val="Hyperlink"/>
            <w:rFonts w:eastAsia="Microsoft YaHei" w:cs="Times New Roman"/>
            <w:b/>
            <w:bCs/>
            <w:color w:val="auto"/>
            <w:sz w:val="20"/>
            <w:szCs w:val="20"/>
            <w:u w:val="none"/>
            <w:shd w:val="clear" w:color="auto" w:fill="FFFFFF"/>
            <w:lang w:eastAsia="zh-CN"/>
          </w:rPr>
          <w:t xml:space="preserve"> Manager</w:t>
        </w:r>
      </w:hyperlink>
      <w:r w:rsidR="00C25EB1"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C25EB1"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C25EB1"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C25EB1"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C25EB1"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C25EB1"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C25EB1"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C25EB1"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C25EB1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 xml:space="preserve"> </w:t>
      </w:r>
      <w:r w:rsidR="00C25EB1"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  <w:t xml:space="preserve">            </w:t>
      </w:r>
      <w:r w:rsidR="00C25EB1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 xml:space="preserve">     </w:t>
      </w:r>
      <w:r w:rsidR="00EB62D9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EB62D9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November 2022</w:t>
      </w:r>
    </w:p>
    <w:p w14:paraId="46397779" w14:textId="01F1F814" w:rsidR="00C25EB1" w:rsidRPr="00677AC8" w:rsidRDefault="00624155" w:rsidP="00624155">
      <w:pPr>
        <w:spacing w:after="0" w:line="240" w:lineRule="auto"/>
        <w:contextualSpacing/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</w:pP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Wrote an application using </w:t>
      </w:r>
      <w:r w:rsidRPr="00624155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Spring Boot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, </w:t>
      </w:r>
      <w:r w:rsidRPr="00624155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MySQL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and </w:t>
      </w:r>
      <w:r w:rsidRPr="00624155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Hibernate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to </w:t>
      </w:r>
      <w:r w:rsidR="00A2640C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perform </w:t>
      </w:r>
      <w:r w:rsidR="00353050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certain</w:t>
      </w:r>
      <w:r w:rsidR="00A2640C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operations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for managing employees’ info.</w:t>
      </w:r>
    </w:p>
    <w:p w14:paraId="75D5BE48" w14:textId="4C9FFC95" w:rsidR="00353050" w:rsidRPr="00353050" w:rsidRDefault="007D27C8" w:rsidP="00A2640C">
      <w:pPr>
        <w:numPr>
          <w:ilvl w:val="0"/>
          <w:numId w:val="2"/>
        </w:numPr>
        <w:spacing w:after="0" w:line="240" w:lineRule="auto"/>
        <w:ind w:left="270" w:hanging="270"/>
        <w:contextualSpacing/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</w:pP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Enabled </w:t>
      </w:r>
      <w:r w:rsidR="00FE63EE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users to retrieve one or all </w:t>
      </w:r>
      <w:r w:rsidR="003C5B6B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employees from the database, add</w:t>
      </w:r>
      <w:r w:rsidR="00301326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/delete</w:t>
      </w:r>
      <w:r w:rsidR="003C5B6B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employees</w:t>
      </w:r>
      <w:r w:rsidR="00597BFC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, </w:t>
      </w:r>
      <w:r w:rsidR="00557F24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and </w:t>
      </w:r>
      <w:r w:rsidR="00597BFC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update employee info</w:t>
      </w:r>
      <w:r w:rsidR="00301326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.</w:t>
      </w:r>
    </w:p>
    <w:p w14:paraId="6A234533" w14:textId="23F1D7EE" w:rsidR="00C25EB1" w:rsidRPr="00353050" w:rsidRDefault="00C25EB1" w:rsidP="00353050">
      <w:pPr>
        <w:spacing w:after="0" w:line="240" w:lineRule="auto"/>
        <w:contextualSpacing/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</w:pPr>
      <w:hyperlink r:id="rId10" w:history="1">
        <w:r w:rsidRPr="00353050">
          <w:rPr>
            <w:rFonts w:eastAsia="Microsoft YaHei" w:cs="Times New Roman"/>
            <w:b/>
            <w:bCs/>
            <w:sz w:val="20"/>
            <w:szCs w:val="20"/>
            <w:shd w:val="clear" w:color="auto" w:fill="FFFFFF"/>
            <w:lang w:eastAsia="zh-CN"/>
          </w:rPr>
          <w:t>Humming</w:t>
        </w:r>
      </w:hyperlink>
      <w:r w:rsidRPr="00353050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Pr="00353050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Pr="00353050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Pr="00353050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Pr="00353050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Pr="00353050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Pr="00353050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Pr="00353050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  <w:t xml:space="preserve"> </w:t>
      </w:r>
      <w:r w:rsidRPr="00353050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  <w:t xml:space="preserve">                 </w:t>
      </w:r>
      <w:r w:rsidRPr="00353050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April 2020–September 2020</w:t>
      </w:r>
    </w:p>
    <w:p w14:paraId="662298E1" w14:textId="77777777" w:rsidR="00C25EB1" w:rsidRPr="00677AC8" w:rsidRDefault="00C25EB1" w:rsidP="00C25EB1">
      <w:pPr>
        <w:spacing w:after="0" w:line="240" w:lineRule="auto"/>
        <w:contextualSpacing/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</w:pP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Programmed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a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mobile 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application that 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simulates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delivery services via drones and robots within San Francisco in 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the 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Agile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fashion.</w:t>
      </w:r>
    </w:p>
    <w:p w14:paraId="584FEA65" w14:textId="77777777" w:rsidR="00C25EB1" w:rsidRPr="00677AC8" w:rsidRDefault="00C25EB1" w:rsidP="00C25EB1">
      <w:pPr>
        <w:numPr>
          <w:ilvl w:val="0"/>
          <w:numId w:val="2"/>
        </w:numPr>
        <w:spacing w:after="0" w:line="240" w:lineRule="auto"/>
        <w:ind w:left="270" w:hanging="270"/>
        <w:contextualSpacing/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</w:pP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Engineered all 7 screens, which provide functionalities of user authentication, solution planning, order creation, status tracking, profile information modification, etc., with </w:t>
      </w:r>
      <w:r w:rsidRPr="002A194B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React Native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and </w:t>
      </w:r>
      <w:r w:rsidRPr="002A194B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Firebase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.</w:t>
      </w:r>
    </w:p>
    <w:p w14:paraId="0CE00BCC" w14:textId="77777777" w:rsidR="00C25EB1" w:rsidRPr="00677AC8" w:rsidRDefault="00C25EB1" w:rsidP="00C25EB1">
      <w:pPr>
        <w:numPr>
          <w:ilvl w:val="0"/>
          <w:numId w:val="2"/>
        </w:numPr>
        <w:spacing w:after="0" w:line="240" w:lineRule="auto"/>
        <w:ind w:left="270" w:hanging="270"/>
        <w:contextualSpacing/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</w:pP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Enhanced the user experience by 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integrating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p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olyline drawing, route computation, coordinate translation and payment 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services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.</w:t>
      </w:r>
    </w:p>
    <w:p w14:paraId="0A314231" w14:textId="77777777" w:rsidR="00C25EB1" w:rsidRPr="00D16E5F" w:rsidRDefault="00C25EB1" w:rsidP="00C25EB1">
      <w:pPr>
        <w:numPr>
          <w:ilvl w:val="0"/>
          <w:numId w:val="2"/>
        </w:numPr>
        <w:spacing w:after="0" w:line="240" w:lineRule="auto"/>
        <w:ind w:left="270" w:hanging="270"/>
        <w:contextualSpacing/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</w:pP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Devised APIs for order creation and management, payment information generation and validation, and address management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.</w:t>
      </w:r>
    </w:p>
    <w:p w14:paraId="6D422832" w14:textId="16915583" w:rsidR="00677AC8" w:rsidRPr="00677AC8" w:rsidRDefault="00000000" w:rsidP="00677AC8">
      <w:pPr>
        <w:spacing w:after="0" w:line="240" w:lineRule="auto"/>
        <w:contextualSpacing/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</w:pPr>
      <w:hyperlink r:id="rId11" w:history="1">
        <w:proofErr w:type="spellStart"/>
        <w:r w:rsidR="00677AC8" w:rsidRPr="00677AC8">
          <w:rPr>
            <w:rFonts w:eastAsia="Microsoft YaHei" w:cs="Times New Roman"/>
            <w:b/>
            <w:bCs/>
            <w:sz w:val="20"/>
            <w:szCs w:val="20"/>
            <w:shd w:val="clear" w:color="auto" w:fill="FFFFFF"/>
            <w:lang w:eastAsia="zh-CN"/>
          </w:rPr>
          <w:t>InMotion</w:t>
        </w:r>
        <w:proofErr w:type="spellEnd"/>
      </w:hyperlink>
      <w:r w:rsidR="00677AC8"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  <w:t xml:space="preserve">               </w:t>
      </w:r>
      <w:r w:rsidR="00677AC8"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C86A97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 xml:space="preserve">           </w:t>
      </w:r>
      <w:r w:rsidR="00677AC8"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 xml:space="preserve">          </w:t>
      </w:r>
      <w:r w:rsidR="002D4D1F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 xml:space="preserve">  </w:t>
      </w:r>
      <w:r w:rsidR="00677AC8" w:rsidRPr="002A194B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November 2019–September 2020</w:t>
      </w:r>
    </w:p>
    <w:p w14:paraId="1E0CF06A" w14:textId="253F5579" w:rsidR="00677AC8" w:rsidRPr="00677AC8" w:rsidRDefault="003C019F" w:rsidP="00677AC8">
      <w:pPr>
        <w:spacing w:after="0" w:line="240" w:lineRule="auto"/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</w:pP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Engineered</w:t>
      </w:r>
      <w:r w:rsidR="00677AC8"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a real-time web app that analyzes human facial expressions from webcam and video, sorts the emotion data into 7 categories, and displays the data with a visual diagram.                                                                                                                   </w:t>
      </w:r>
    </w:p>
    <w:p w14:paraId="716FDBDC" w14:textId="7A4A6984" w:rsidR="00677AC8" w:rsidRPr="00677AC8" w:rsidRDefault="00677AC8" w:rsidP="00677AC8">
      <w:pPr>
        <w:numPr>
          <w:ilvl w:val="0"/>
          <w:numId w:val="2"/>
        </w:numPr>
        <w:spacing w:after="0" w:line="240" w:lineRule="auto"/>
        <w:ind w:left="270" w:hanging="270"/>
        <w:contextualSpacing/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</w:pP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Constructed the user authentication module with </w:t>
      </w:r>
      <w:r w:rsidRPr="002A194B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Node.</w:t>
      </w:r>
      <w:r w:rsidR="002A194B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js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, </w:t>
      </w:r>
      <w:r w:rsidRPr="002A194B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Express.</w:t>
      </w:r>
      <w:r w:rsidR="002A194B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js</w:t>
      </w:r>
      <w:r w:rsidR="0093321B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,</w:t>
      </w:r>
      <w:r w:rsidR="00DC56CF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and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</w:t>
      </w:r>
      <w:r w:rsidRPr="002A194B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Mongoose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, and </w:t>
      </w:r>
      <w:r w:rsidR="00373C2C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blurred user auth info with </w:t>
      </w:r>
      <w:r w:rsidRPr="002A194B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JWT</w:t>
      </w:r>
      <w:r w:rsidR="00373C2C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.</w:t>
      </w:r>
    </w:p>
    <w:p w14:paraId="7C4CAD74" w14:textId="7148A357" w:rsidR="003505EB" w:rsidRPr="003505EB" w:rsidRDefault="00677AC8" w:rsidP="003505EB">
      <w:pPr>
        <w:numPr>
          <w:ilvl w:val="0"/>
          <w:numId w:val="2"/>
        </w:numPr>
        <w:spacing w:after="0" w:line="240" w:lineRule="auto"/>
        <w:ind w:left="270" w:hanging="270"/>
        <w:contextualSpacing/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</w:pP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Applied </w:t>
      </w:r>
      <w:proofErr w:type="spellStart"/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Firestore</w:t>
      </w:r>
      <w:proofErr w:type="spellEnd"/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to store facial expression data uploaded every 100 frames for further facial expression analyses.</w:t>
      </w:r>
    </w:p>
    <w:p w14:paraId="17B69B16" w14:textId="6E74CCD5" w:rsidR="00677AC8" w:rsidRPr="00677AC8" w:rsidRDefault="00000000" w:rsidP="00EA311E">
      <w:pPr>
        <w:spacing w:after="0" w:line="240" w:lineRule="auto"/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</w:pPr>
      <w:hyperlink r:id="rId12" w:history="1">
        <w:r w:rsidR="00677AC8" w:rsidRPr="00677AC8">
          <w:rPr>
            <w:rFonts w:eastAsia="Microsoft YaHei" w:cs="Times New Roman"/>
            <w:b/>
            <w:bCs/>
            <w:sz w:val="20"/>
            <w:szCs w:val="20"/>
            <w:shd w:val="clear" w:color="auto" w:fill="FFFFFF"/>
            <w:lang w:eastAsia="zh-CN"/>
          </w:rPr>
          <w:t>Waste VR</w:t>
        </w:r>
      </w:hyperlink>
      <w:r w:rsidR="00677AC8"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 xml:space="preserve">                                                                                                                          </w:t>
      </w:r>
      <w:r w:rsidR="00677AC8"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  <w:t xml:space="preserve">       </w:t>
      </w:r>
      <w:r w:rsidR="00677AC8"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  <w:t xml:space="preserve">         </w:t>
      </w:r>
      <w:r w:rsidR="002D4D1F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 xml:space="preserve"> </w:t>
      </w:r>
      <w:r w:rsidR="00677AC8" w:rsidRPr="002A194B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August 2019–May 2020</w:t>
      </w:r>
    </w:p>
    <w:p w14:paraId="53685968" w14:textId="77777777" w:rsidR="00677AC8" w:rsidRPr="00677AC8" w:rsidRDefault="00677AC8" w:rsidP="00677AC8">
      <w:pPr>
        <w:spacing w:after="0" w:line="240" w:lineRule="auto"/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</w:pP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Managed day-to-day developmental progress and a team of 5 engineers on a </w:t>
      </w:r>
      <w:r w:rsidRPr="002A194B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Virtual Reality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project sponsored by the company PTP Strategy via the UF Integrated Product and Process Design (IPPD) program. </w:t>
      </w:r>
    </w:p>
    <w:p w14:paraId="653AD062" w14:textId="77777777" w:rsidR="00677AC8" w:rsidRPr="00677AC8" w:rsidRDefault="00677AC8" w:rsidP="00677AC8">
      <w:pPr>
        <w:numPr>
          <w:ilvl w:val="0"/>
          <w:numId w:val="13"/>
        </w:numPr>
        <w:spacing w:after="0" w:line="240" w:lineRule="auto"/>
        <w:ind w:left="270" w:hanging="270"/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</w:pP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Oversaw and ensured consistent and accurate output of the sponsor’s desired program under the </w:t>
      </w:r>
      <w:r w:rsidRPr="002A194B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Agile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development pattern by collaborating with the programming team members, faculty coach, and liaison engineer.</w:t>
      </w:r>
    </w:p>
    <w:p w14:paraId="1C592522" w14:textId="3BB335E7" w:rsidR="00677AC8" w:rsidRPr="00677AC8" w:rsidRDefault="006A5722" w:rsidP="00677AC8">
      <w:pPr>
        <w:numPr>
          <w:ilvl w:val="0"/>
          <w:numId w:val="13"/>
        </w:numPr>
        <w:spacing w:after="0" w:line="240" w:lineRule="auto"/>
        <w:ind w:left="270" w:hanging="270"/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</w:pP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Created</w:t>
      </w:r>
      <w:r w:rsidR="00677AC8"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a </w:t>
      </w:r>
      <w:r w:rsidR="00F34272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VR</w:t>
      </w:r>
      <w:r w:rsidR="00677AC8"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</w:t>
      </w:r>
      <w:r w:rsidR="002E2AAF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app</w:t>
      </w:r>
      <w:r w:rsidR="00677AC8"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</w:t>
      </w:r>
      <w:r w:rsidR="002E2AAF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with</w:t>
      </w:r>
      <w:r w:rsidR="00677AC8"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</w:t>
      </w:r>
      <w:r w:rsidR="002E2AAF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several</w:t>
      </w:r>
      <w:r w:rsidR="00677AC8"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learning modules </w:t>
      </w:r>
      <w:r w:rsidR="002E2AAF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in</w:t>
      </w:r>
      <w:r w:rsidR="00677AC8"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</w:t>
      </w:r>
      <w:r w:rsidR="00677AC8" w:rsidRPr="002A194B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Unity</w:t>
      </w:r>
      <w:r w:rsidR="00677AC8"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, targeted to the general public for education on recycling methods. </w:t>
      </w:r>
    </w:p>
    <w:p w14:paraId="13865A6F" w14:textId="7A175318" w:rsidR="007C0700" w:rsidRPr="00677AC8" w:rsidRDefault="00677AC8" w:rsidP="00251576">
      <w:pPr>
        <w:numPr>
          <w:ilvl w:val="0"/>
          <w:numId w:val="13"/>
        </w:numPr>
        <w:spacing w:after="0" w:line="240" w:lineRule="auto"/>
        <w:ind w:left="270" w:hanging="270"/>
      </w:pP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Designed the Quiz Scene of the program, involving scene construction and devising algorithms to complete quizze</w:t>
      </w:r>
      <w:r w:rsidR="00A10C5D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s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.</w:t>
      </w:r>
    </w:p>
    <w:sectPr w:rsidR="007C0700" w:rsidRPr="00677AC8" w:rsidSect="004519B5">
      <w:pgSz w:w="11906" w:h="16838"/>
      <w:pgMar w:top="720" w:right="720" w:bottom="432" w:left="720" w:header="850" w:footer="994" w:gutter="0"/>
      <w:cols w:space="425"/>
      <w:docGrid w:linePitch="437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E79344" w14:textId="77777777" w:rsidR="00863219" w:rsidRDefault="00863219" w:rsidP="003263C3">
      <w:pPr>
        <w:spacing w:after="0" w:line="240" w:lineRule="auto"/>
      </w:pPr>
      <w:r>
        <w:separator/>
      </w:r>
    </w:p>
  </w:endnote>
  <w:endnote w:type="continuationSeparator" w:id="0">
    <w:p w14:paraId="0938466D" w14:textId="77777777" w:rsidR="00863219" w:rsidRDefault="00863219" w:rsidP="003263C3">
      <w:pPr>
        <w:spacing w:after="0" w:line="240" w:lineRule="auto"/>
      </w:pPr>
      <w:r>
        <w:continuationSeparator/>
      </w:r>
    </w:p>
  </w:endnote>
  <w:endnote w:type="continuationNotice" w:id="1">
    <w:p w14:paraId="45C67F21" w14:textId="77777777" w:rsidR="00863219" w:rsidRDefault="0086321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icrosoft YaHei">
    <w:altName w:val="微软雅黑"/>
    <w:panose1 w:val="020B0503020204020204"/>
    <w:charset w:val="86"/>
    <w:family w:val="swiss"/>
    <w:pitch w:val="variable"/>
    <w:sig w:usb0="80000287" w:usb1="2ACF3C52" w:usb2="00000016" w:usb3="00000000" w:csb0="0004001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64BCA5" w14:textId="77777777" w:rsidR="00863219" w:rsidRDefault="00863219" w:rsidP="003263C3">
      <w:pPr>
        <w:spacing w:after="0" w:line="240" w:lineRule="auto"/>
      </w:pPr>
      <w:r>
        <w:separator/>
      </w:r>
    </w:p>
  </w:footnote>
  <w:footnote w:type="continuationSeparator" w:id="0">
    <w:p w14:paraId="5310F2A1" w14:textId="77777777" w:rsidR="00863219" w:rsidRDefault="00863219" w:rsidP="003263C3">
      <w:pPr>
        <w:spacing w:after="0" w:line="240" w:lineRule="auto"/>
      </w:pPr>
      <w:r>
        <w:continuationSeparator/>
      </w:r>
    </w:p>
  </w:footnote>
  <w:footnote w:type="continuationNotice" w:id="1">
    <w:p w14:paraId="3FDE0DA8" w14:textId="77777777" w:rsidR="00863219" w:rsidRDefault="00863219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036EF0"/>
    <w:multiLevelType w:val="hybridMultilevel"/>
    <w:tmpl w:val="94A854E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64A4691"/>
    <w:multiLevelType w:val="hybridMultilevel"/>
    <w:tmpl w:val="3CB6902E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" w15:restartNumberingAfterBreak="0">
    <w:nsid w:val="17862A81"/>
    <w:multiLevelType w:val="hybridMultilevel"/>
    <w:tmpl w:val="90F229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A6709E"/>
    <w:multiLevelType w:val="hybridMultilevel"/>
    <w:tmpl w:val="6D5028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1A4D12"/>
    <w:multiLevelType w:val="hybridMultilevel"/>
    <w:tmpl w:val="DCC61B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6021B5"/>
    <w:multiLevelType w:val="hybridMultilevel"/>
    <w:tmpl w:val="8B50FAE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F1E7001"/>
    <w:multiLevelType w:val="hybridMultilevel"/>
    <w:tmpl w:val="4E3606D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6EE311B"/>
    <w:multiLevelType w:val="hybridMultilevel"/>
    <w:tmpl w:val="182483B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FB148D8"/>
    <w:multiLevelType w:val="hybridMultilevel"/>
    <w:tmpl w:val="8E6C62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2314145"/>
    <w:multiLevelType w:val="hybridMultilevel"/>
    <w:tmpl w:val="87FE8D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3347FB3"/>
    <w:multiLevelType w:val="hybridMultilevel"/>
    <w:tmpl w:val="A6544D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33F3844"/>
    <w:multiLevelType w:val="hybridMultilevel"/>
    <w:tmpl w:val="18BA021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38068DE"/>
    <w:multiLevelType w:val="hybridMultilevel"/>
    <w:tmpl w:val="AD0073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6A0B7A"/>
    <w:multiLevelType w:val="hybridMultilevel"/>
    <w:tmpl w:val="B04034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5647F36"/>
    <w:multiLevelType w:val="hybridMultilevel"/>
    <w:tmpl w:val="33A254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DB456EE"/>
    <w:multiLevelType w:val="hybridMultilevel"/>
    <w:tmpl w:val="781E9F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E9E7AEB"/>
    <w:multiLevelType w:val="hybridMultilevel"/>
    <w:tmpl w:val="A5A2D1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3D46E4B"/>
    <w:multiLevelType w:val="hybridMultilevel"/>
    <w:tmpl w:val="05FAC0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AD8517D"/>
    <w:multiLevelType w:val="hybridMultilevel"/>
    <w:tmpl w:val="C3F042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125032E"/>
    <w:multiLevelType w:val="hybridMultilevel"/>
    <w:tmpl w:val="62B06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10648BA"/>
    <w:multiLevelType w:val="hybridMultilevel"/>
    <w:tmpl w:val="8AC63F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2D11873"/>
    <w:multiLevelType w:val="hybridMultilevel"/>
    <w:tmpl w:val="32460344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2" w15:restartNumberingAfterBreak="0">
    <w:nsid w:val="77D0441D"/>
    <w:multiLevelType w:val="hybridMultilevel"/>
    <w:tmpl w:val="94A280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A9D30AB"/>
    <w:multiLevelType w:val="hybridMultilevel"/>
    <w:tmpl w:val="8264D8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76098822">
    <w:abstractNumId w:val="23"/>
  </w:num>
  <w:num w:numId="2" w16cid:durableId="1778865737">
    <w:abstractNumId w:val="13"/>
  </w:num>
  <w:num w:numId="3" w16cid:durableId="1317999151">
    <w:abstractNumId w:val="14"/>
  </w:num>
  <w:num w:numId="4" w16cid:durableId="1952976950">
    <w:abstractNumId w:val="9"/>
  </w:num>
  <w:num w:numId="5" w16cid:durableId="913901062">
    <w:abstractNumId w:val="20"/>
  </w:num>
  <w:num w:numId="6" w16cid:durableId="841822036">
    <w:abstractNumId w:val="17"/>
  </w:num>
  <w:num w:numId="7" w16cid:durableId="300961298">
    <w:abstractNumId w:val="8"/>
  </w:num>
  <w:num w:numId="8" w16cid:durableId="203251458">
    <w:abstractNumId w:val="22"/>
  </w:num>
  <w:num w:numId="9" w16cid:durableId="1825462016">
    <w:abstractNumId w:val="21"/>
  </w:num>
  <w:num w:numId="10" w16cid:durableId="1219785418">
    <w:abstractNumId w:val="12"/>
  </w:num>
  <w:num w:numId="11" w16cid:durableId="1666979067">
    <w:abstractNumId w:val="19"/>
  </w:num>
  <w:num w:numId="12" w16cid:durableId="981999935">
    <w:abstractNumId w:val="1"/>
  </w:num>
  <w:num w:numId="13" w16cid:durableId="388573058">
    <w:abstractNumId w:val="11"/>
  </w:num>
  <w:num w:numId="14" w16cid:durableId="857088943">
    <w:abstractNumId w:val="18"/>
  </w:num>
  <w:num w:numId="15" w16cid:durableId="145707286">
    <w:abstractNumId w:val="16"/>
  </w:num>
  <w:num w:numId="16" w16cid:durableId="2067222211">
    <w:abstractNumId w:val="2"/>
  </w:num>
  <w:num w:numId="17" w16cid:durableId="126357806">
    <w:abstractNumId w:val="15"/>
  </w:num>
  <w:num w:numId="18" w16cid:durableId="867525308">
    <w:abstractNumId w:val="0"/>
  </w:num>
  <w:num w:numId="19" w16cid:durableId="1132290123">
    <w:abstractNumId w:val="4"/>
  </w:num>
  <w:num w:numId="20" w16cid:durableId="173345380">
    <w:abstractNumId w:val="7"/>
  </w:num>
  <w:num w:numId="21" w16cid:durableId="334187823">
    <w:abstractNumId w:val="10"/>
  </w:num>
  <w:num w:numId="22" w16cid:durableId="939145886">
    <w:abstractNumId w:val="2"/>
  </w:num>
  <w:num w:numId="23" w16cid:durableId="1205168775">
    <w:abstractNumId w:val="3"/>
  </w:num>
  <w:num w:numId="24" w16cid:durableId="1928228301">
    <w:abstractNumId w:val="5"/>
  </w:num>
  <w:num w:numId="25" w16cid:durableId="110056758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C0MDczMjAyNbEwszRW0lEKTi0uzszPAykwN6oFAGfCGIwtAAAA"/>
  </w:docVars>
  <w:rsids>
    <w:rsidRoot w:val="00F97D89"/>
    <w:rsid w:val="00000256"/>
    <w:rsid w:val="0000264A"/>
    <w:rsid w:val="000054BF"/>
    <w:rsid w:val="00006E00"/>
    <w:rsid w:val="00011541"/>
    <w:rsid w:val="00011762"/>
    <w:rsid w:val="00012E25"/>
    <w:rsid w:val="000157EF"/>
    <w:rsid w:val="00021877"/>
    <w:rsid w:val="00023EEF"/>
    <w:rsid w:val="00027633"/>
    <w:rsid w:val="00027F7C"/>
    <w:rsid w:val="00033754"/>
    <w:rsid w:val="000337C8"/>
    <w:rsid w:val="000338C5"/>
    <w:rsid w:val="00033A1D"/>
    <w:rsid w:val="00033A6A"/>
    <w:rsid w:val="00034C0E"/>
    <w:rsid w:val="0003516D"/>
    <w:rsid w:val="00041DBE"/>
    <w:rsid w:val="000440D7"/>
    <w:rsid w:val="0004590B"/>
    <w:rsid w:val="00053367"/>
    <w:rsid w:val="000546E6"/>
    <w:rsid w:val="00055863"/>
    <w:rsid w:val="00056C66"/>
    <w:rsid w:val="00057643"/>
    <w:rsid w:val="00060510"/>
    <w:rsid w:val="000609D0"/>
    <w:rsid w:val="00061A90"/>
    <w:rsid w:val="00064171"/>
    <w:rsid w:val="0006445A"/>
    <w:rsid w:val="00070D72"/>
    <w:rsid w:val="00075574"/>
    <w:rsid w:val="0007608C"/>
    <w:rsid w:val="000817D9"/>
    <w:rsid w:val="00085C87"/>
    <w:rsid w:val="00090723"/>
    <w:rsid w:val="0009390B"/>
    <w:rsid w:val="00094D8F"/>
    <w:rsid w:val="00094E0F"/>
    <w:rsid w:val="000960C5"/>
    <w:rsid w:val="00096798"/>
    <w:rsid w:val="000A4F95"/>
    <w:rsid w:val="000A5E5D"/>
    <w:rsid w:val="000B2ABB"/>
    <w:rsid w:val="000B4DF8"/>
    <w:rsid w:val="000C0076"/>
    <w:rsid w:val="000C0807"/>
    <w:rsid w:val="000C1FA7"/>
    <w:rsid w:val="000C43F8"/>
    <w:rsid w:val="000C49CD"/>
    <w:rsid w:val="000C557F"/>
    <w:rsid w:val="000C601F"/>
    <w:rsid w:val="000D04A4"/>
    <w:rsid w:val="000D0513"/>
    <w:rsid w:val="000D3BE2"/>
    <w:rsid w:val="000D43E9"/>
    <w:rsid w:val="000E117A"/>
    <w:rsid w:val="000E2595"/>
    <w:rsid w:val="000E4412"/>
    <w:rsid w:val="000E7AC6"/>
    <w:rsid w:val="000F0227"/>
    <w:rsid w:val="000F078A"/>
    <w:rsid w:val="000F1E9F"/>
    <w:rsid w:val="000F4923"/>
    <w:rsid w:val="0010022A"/>
    <w:rsid w:val="0010339F"/>
    <w:rsid w:val="00104F93"/>
    <w:rsid w:val="00105C8D"/>
    <w:rsid w:val="00107BEB"/>
    <w:rsid w:val="00110C8F"/>
    <w:rsid w:val="001123DA"/>
    <w:rsid w:val="00112FE7"/>
    <w:rsid w:val="00114A89"/>
    <w:rsid w:val="001152C6"/>
    <w:rsid w:val="00115A48"/>
    <w:rsid w:val="001344A0"/>
    <w:rsid w:val="00134F3C"/>
    <w:rsid w:val="0013766F"/>
    <w:rsid w:val="00144B40"/>
    <w:rsid w:val="00147963"/>
    <w:rsid w:val="00151555"/>
    <w:rsid w:val="00153D9D"/>
    <w:rsid w:val="001554C5"/>
    <w:rsid w:val="00166EB7"/>
    <w:rsid w:val="0017037D"/>
    <w:rsid w:val="00170767"/>
    <w:rsid w:val="001735BA"/>
    <w:rsid w:val="001745BD"/>
    <w:rsid w:val="00180523"/>
    <w:rsid w:val="00181214"/>
    <w:rsid w:val="001816B1"/>
    <w:rsid w:val="001827D5"/>
    <w:rsid w:val="00182DE6"/>
    <w:rsid w:val="00184B2B"/>
    <w:rsid w:val="001871D1"/>
    <w:rsid w:val="00190239"/>
    <w:rsid w:val="00190A85"/>
    <w:rsid w:val="001913FF"/>
    <w:rsid w:val="0019363B"/>
    <w:rsid w:val="00193E2A"/>
    <w:rsid w:val="00194B54"/>
    <w:rsid w:val="001A088E"/>
    <w:rsid w:val="001A3A5D"/>
    <w:rsid w:val="001A4108"/>
    <w:rsid w:val="001A4FB2"/>
    <w:rsid w:val="001A5A2E"/>
    <w:rsid w:val="001B23B4"/>
    <w:rsid w:val="001B2C47"/>
    <w:rsid w:val="001B2F5B"/>
    <w:rsid w:val="001B4861"/>
    <w:rsid w:val="001B6448"/>
    <w:rsid w:val="001C0AA2"/>
    <w:rsid w:val="001C2A8D"/>
    <w:rsid w:val="001C2B10"/>
    <w:rsid w:val="001C469E"/>
    <w:rsid w:val="001C5702"/>
    <w:rsid w:val="001D2FB0"/>
    <w:rsid w:val="001D3550"/>
    <w:rsid w:val="001D451C"/>
    <w:rsid w:val="001D6EB0"/>
    <w:rsid w:val="001F495B"/>
    <w:rsid w:val="001F4CB1"/>
    <w:rsid w:val="002016D6"/>
    <w:rsid w:val="00207A06"/>
    <w:rsid w:val="00207EA7"/>
    <w:rsid w:val="002100BC"/>
    <w:rsid w:val="0022102D"/>
    <w:rsid w:val="00221043"/>
    <w:rsid w:val="002223FC"/>
    <w:rsid w:val="002225AC"/>
    <w:rsid w:val="00222ADD"/>
    <w:rsid w:val="00226845"/>
    <w:rsid w:val="00232AF4"/>
    <w:rsid w:val="002334AB"/>
    <w:rsid w:val="00234B8F"/>
    <w:rsid w:val="00235488"/>
    <w:rsid w:val="00236ED7"/>
    <w:rsid w:val="00237C26"/>
    <w:rsid w:val="00237C78"/>
    <w:rsid w:val="00237ED3"/>
    <w:rsid w:val="0024018C"/>
    <w:rsid w:val="00241F29"/>
    <w:rsid w:val="00244811"/>
    <w:rsid w:val="00244A3F"/>
    <w:rsid w:val="00250F1B"/>
    <w:rsid w:val="002523E0"/>
    <w:rsid w:val="00252A9A"/>
    <w:rsid w:val="00253E41"/>
    <w:rsid w:val="002564D2"/>
    <w:rsid w:val="00256773"/>
    <w:rsid w:val="00257512"/>
    <w:rsid w:val="00260BF3"/>
    <w:rsid w:val="002635C0"/>
    <w:rsid w:val="002737A4"/>
    <w:rsid w:val="00274E65"/>
    <w:rsid w:val="00276406"/>
    <w:rsid w:val="0028263C"/>
    <w:rsid w:val="0028607C"/>
    <w:rsid w:val="0028765D"/>
    <w:rsid w:val="00296F4E"/>
    <w:rsid w:val="00297184"/>
    <w:rsid w:val="002A194B"/>
    <w:rsid w:val="002A1B5C"/>
    <w:rsid w:val="002A2874"/>
    <w:rsid w:val="002A30C6"/>
    <w:rsid w:val="002A4D40"/>
    <w:rsid w:val="002A634F"/>
    <w:rsid w:val="002B32B2"/>
    <w:rsid w:val="002B4869"/>
    <w:rsid w:val="002B5493"/>
    <w:rsid w:val="002B7FCC"/>
    <w:rsid w:val="002C07DF"/>
    <w:rsid w:val="002C10E3"/>
    <w:rsid w:val="002C7A5D"/>
    <w:rsid w:val="002D4D1F"/>
    <w:rsid w:val="002E2AAF"/>
    <w:rsid w:val="002E56DA"/>
    <w:rsid w:val="002E668D"/>
    <w:rsid w:val="002E6853"/>
    <w:rsid w:val="002E6C4B"/>
    <w:rsid w:val="00301326"/>
    <w:rsid w:val="00301647"/>
    <w:rsid w:val="003016D8"/>
    <w:rsid w:val="003029B5"/>
    <w:rsid w:val="00304543"/>
    <w:rsid w:val="0030586C"/>
    <w:rsid w:val="00311B90"/>
    <w:rsid w:val="00311E5F"/>
    <w:rsid w:val="00313805"/>
    <w:rsid w:val="00313CA8"/>
    <w:rsid w:val="00315BB5"/>
    <w:rsid w:val="00321AF9"/>
    <w:rsid w:val="00322A79"/>
    <w:rsid w:val="00326337"/>
    <w:rsid w:val="003263C3"/>
    <w:rsid w:val="00326851"/>
    <w:rsid w:val="00327897"/>
    <w:rsid w:val="0033132A"/>
    <w:rsid w:val="00332098"/>
    <w:rsid w:val="003337DE"/>
    <w:rsid w:val="0034062E"/>
    <w:rsid w:val="00340823"/>
    <w:rsid w:val="0034083E"/>
    <w:rsid w:val="003425DA"/>
    <w:rsid w:val="00344DD0"/>
    <w:rsid w:val="00346AB5"/>
    <w:rsid w:val="003505EB"/>
    <w:rsid w:val="00351E00"/>
    <w:rsid w:val="00353050"/>
    <w:rsid w:val="00355EA9"/>
    <w:rsid w:val="0035743A"/>
    <w:rsid w:val="00360A99"/>
    <w:rsid w:val="00363660"/>
    <w:rsid w:val="00364A46"/>
    <w:rsid w:val="0036600A"/>
    <w:rsid w:val="003666C7"/>
    <w:rsid w:val="00366BBC"/>
    <w:rsid w:val="003719FF"/>
    <w:rsid w:val="00373C2C"/>
    <w:rsid w:val="00374125"/>
    <w:rsid w:val="00381259"/>
    <w:rsid w:val="00383045"/>
    <w:rsid w:val="00384477"/>
    <w:rsid w:val="00386BE1"/>
    <w:rsid w:val="00387C57"/>
    <w:rsid w:val="00392998"/>
    <w:rsid w:val="00393AD1"/>
    <w:rsid w:val="00393ED4"/>
    <w:rsid w:val="00396383"/>
    <w:rsid w:val="00396922"/>
    <w:rsid w:val="003A4125"/>
    <w:rsid w:val="003A42F0"/>
    <w:rsid w:val="003A6595"/>
    <w:rsid w:val="003A71ED"/>
    <w:rsid w:val="003B076A"/>
    <w:rsid w:val="003B2477"/>
    <w:rsid w:val="003B72BC"/>
    <w:rsid w:val="003C019F"/>
    <w:rsid w:val="003C1488"/>
    <w:rsid w:val="003C20E6"/>
    <w:rsid w:val="003C2534"/>
    <w:rsid w:val="003C4BC7"/>
    <w:rsid w:val="003C5B6B"/>
    <w:rsid w:val="003C78BC"/>
    <w:rsid w:val="003D1B71"/>
    <w:rsid w:val="003D59B3"/>
    <w:rsid w:val="003D6127"/>
    <w:rsid w:val="003D7658"/>
    <w:rsid w:val="003D79EF"/>
    <w:rsid w:val="003D7C9C"/>
    <w:rsid w:val="003E06D1"/>
    <w:rsid w:val="003E0A15"/>
    <w:rsid w:val="003E26B2"/>
    <w:rsid w:val="003E2FB8"/>
    <w:rsid w:val="003E3E18"/>
    <w:rsid w:val="003E47C3"/>
    <w:rsid w:val="003E5284"/>
    <w:rsid w:val="003E72D0"/>
    <w:rsid w:val="003F6599"/>
    <w:rsid w:val="00400AA9"/>
    <w:rsid w:val="0040219B"/>
    <w:rsid w:val="00402F31"/>
    <w:rsid w:val="0040357F"/>
    <w:rsid w:val="00403B51"/>
    <w:rsid w:val="00407991"/>
    <w:rsid w:val="004106B3"/>
    <w:rsid w:val="00413886"/>
    <w:rsid w:val="00422426"/>
    <w:rsid w:val="00425962"/>
    <w:rsid w:val="00426345"/>
    <w:rsid w:val="00427DDD"/>
    <w:rsid w:val="00431619"/>
    <w:rsid w:val="00437E88"/>
    <w:rsid w:val="00440113"/>
    <w:rsid w:val="00441734"/>
    <w:rsid w:val="00442282"/>
    <w:rsid w:val="0044563C"/>
    <w:rsid w:val="0044736C"/>
    <w:rsid w:val="0045176B"/>
    <w:rsid w:val="004519B5"/>
    <w:rsid w:val="004529D6"/>
    <w:rsid w:val="00454E04"/>
    <w:rsid w:val="0045720C"/>
    <w:rsid w:val="00466B8C"/>
    <w:rsid w:val="00471E65"/>
    <w:rsid w:val="004730D5"/>
    <w:rsid w:val="0047424E"/>
    <w:rsid w:val="00480E78"/>
    <w:rsid w:val="00480ED7"/>
    <w:rsid w:val="004815CD"/>
    <w:rsid w:val="00485F4E"/>
    <w:rsid w:val="00486E18"/>
    <w:rsid w:val="004917D7"/>
    <w:rsid w:val="004925B2"/>
    <w:rsid w:val="00493249"/>
    <w:rsid w:val="004940D6"/>
    <w:rsid w:val="00495D6E"/>
    <w:rsid w:val="0049755E"/>
    <w:rsid w:val="004978B2"/>
    <w:rsid w:val="004979DF"/>
    <w:rsid w:val="004A1073"/>
    <w:rsid w:val="004A1125"/>
    <w:rsid w:val="004A764D"/>
    <w:rsid w:val="004B1B2E"/>
    <w:rsid w:val="004B356D"/>
    <w:rsid w:val="004B4998"/>
    <w:rsid w:val="004B50FA"/>
    <w:rsid w:val="004B560F"/>
    <w:rsid w:val="004B5DFD"/>
    <w:rsid w:val="004C355E"/>
    <w:rsid w:val="004C4E9B"/>
    <w:rsid w:val="004C70FC"/>
    <w:rsid w:val="004D18EC"/>
    <w:rsid w:val="004D5C26"/>
    <w:rsid w:val="004D5DE9"/>
    <w:rsid w:val="004D6E05"/>
    <w:rsid w:val="004D7E60"/>
    <w:rsid w:val="004E5527"/>
    <w:rsid w:val="004E6D19"/>
    <w:rsid w:val="004E6E22"/>
    <w:rsid w:val="004E7E20"/>
    <w:rsid w:val="004F0808"/>
    <w:rsid w:val="004F0C3B"/>
    <w:rsid w:val="004F0C61"/>
    <w:rsid w:val="004F5E00"/>
    <w:rsid w:val="004F6AEB"/>
    <w:rsid w:val="00502D77"/>
    <w:rsid w:val="00503265"/>
    <w:rsid w:val="005050C8"/>
    <w:rsid w:val="0050521A"/>
    <w:rsid w:val="005057F3"/>
    <w:rsid w:val="00507FC4"/>
    <w:rsid w:val="00510095"/>
    <w:rsid w:val="0051625F"/>
    <w:rsid w:val="005162E7"/>
    <w:rsid w:val="005230D2"/>
    <w:rsid w:val="00524290"/>
    <w:rsid w:val="0052534B"/>
    <w:rsid w:val="0052599A"/>
    <w:rsid w:val="00534626"/>
    <w:rsid w:val="0053644C"/>
    <w:rsid w:val="00536B7E"/>
    <w:rsid w:val="00537BA8"/>
    <w:rsid w:val="00540236"/>
    <w:rsid w:val="00540D05"/>
    <w:rsid w:val="00542BF2"/>
    <w:rsid w:val="0054657E"/>
    <w:rsid w:val="00556DFB"/>
    <w:rsid w:val="00557F24"/>
    <w:rsid w:val="0056411F"/>
    <w:rsid w:val="005730A2"/>
    <w:rsid w:val="00575EEC"/>
    <w:rsid w:val="00576D08"/>
    <w:rsid w:val="00576E8F"/>
    <w:rsid w:val="0057780D"/>
    <w:rsid w:val="005779F2"/>
    <w:rsid w:val="005815DE"/>
    <w:rsid w:val="00582569"/>
    <w:rsid w:val="005851EE"/>
    <w:rsid w:val="00595C48"/>
    <w:rsid w:val="005960CA"/>
    <w:rsid w:val="00597BFC"/>
    <w:rsid w:val="005A67CC"/>
    <w:rsid w:val="005A67FA"/>
    <w:rsid w:val="005A6FBA"/>
    <w:rsid w:val="005B45E2"/>
    <w:rsid w:val="005B5BAD"/>
    <w:rsid w:val="005C1E16"/>
    <w:rsid w:val="005C2120"/>
    <w:rsid w:val="005C253E"/>
    <w:rsid w:val="005C33B6"/>
    <w:rsid w:val="005C56FE"/>
    <w:rsid w:val="005C57EC"/>
    <w:rsid w:val="005C71E8"/>
    <w:rsid w:val="005D0C28"/>
    <w:rsid w:val="005D0DCF"/>
    <w:rsid w:val="005D2F72"/>
    <w:rsid w:val="005D3D91"/>
    <w:rsid w:val="005D50A9"/>
    <w:rsid w:val="005E54ED"/>
    <w:rsid w:val="005E5C9F"/>
    <w:rsid w:val="005E62AC"/>
    <w:rsid w:val="005E71BA"/>
    <w:rsid w:val="005F11E7"/>
    <w:rsid w:val="00604042"/>
    <w:rsid w:val="00607BFA"/>
    <w:rsid w:val="00607F51"/>
    <w:rsid w:val="006115B6"/>
    <w:rsid w:val="00611696"/>
    <w:rsid w:val="006128FC"/>
    <w:rsid w:val="006129E8"/>
    <w:rsid w:val="006137BF"/>
    <w:rsid w:val="0061765E"/>
    <w:rsid w:val="00617954"/>
    <w:rsid w:val="00624155"/>
    <w:rsid w:val="00627B4B"/>
    <w:rsid w:val="00630151"/>
    <w:rsid w:val="006308C1"/>
    <w:rsid w:val="00631C9C"/>
    <w:rsid w:val="00632541"/>
    <w:rsid w:val="006332FF"/>
    <w:rsid w:val="006366B0"/>
    <w:rsid w:val="00636964"/>
    <w:rsid w:val="00637919"/>
    <w:rsid w:val="006427AE"/>
    <w:rsid w:val="0065061C"/>
    <w:rsid w:val="00651208"/>
    <w:rsid w:val="00653D4F"/>
    <w:rsid w:val="00661254"/>
    <w:rsid w:val="00662206"/>
    <w:rsid w:val="00662644"/>
    <w:rsid w:val="006653C1"/>
    <w:rsid w:val="006671F9"/>
    <w:rsid w:val="00667652"/>
    <w:rsid w:val="0066778F"/>
    <w:rsid w:val="00671559"/>
    <w:rsid w:val="00672093"/>
    <w:rsid w:val="00672989"/>
    <w:rsid w:val="00673DF1"/>
    <w:rsid w:val="00677AC8"/>
    <w:rsid w:val="00680342"/>
    <w:rsid w:val="00683293"/>
    <w:rsid w:val="00684E91"/>
    <w:rsid w:val="00690194"/>
    <w:rsid w:val="00696974"/>
    <w:rsid w:val="0069772C"/>
    <w:rsid w:val="006A456C"/>
    <w:rsid w:val="006A4639"/>
    <w:rsid w:val="006A4809"/>
    <w:rsid w:val="006A5722"/>
    <w:rsid w:val="006A6830"/>
    <w:rsid w:val="006B40CB"/>
    <w:rsid w:val="006B4C5B"/>
    <w:rsid w:val="006B6B8A"/>
    <w:rsid w:val="006C03E4"/>
    <w:rsid w:val="006C16BD"/>
    <w:rsid w:val="006C4F65"/>
    <w:rsid w:val="006D382B"/>
    <w:rsid w:val="006D5D69"/>
    <w:rsid w:val="006D7FBF"/>
    <w:rsid w:val="006E0EF7"/>
    <w:rsid w:val="006E31E9"/>
    <w:rsid w:val="006E32F4"/>
    <w:rsid w:val="006E3CEC"/>
    <w:rsid w:val="006E62BE"/>
    <w:rsid w:val="006F09F8"/>
    <w:rsid w:val="006F1B66"/>
    <w:rsid w:val="006F3269"/>
    <w:rsid w:val="006F6A42"/>
    <w:rsid w:val="006F70DC"/>
    <w:rsid w:val="006F7E5A"/>
    <w:rsid w:val="00702839"/>
    <w:rsid w:val="00702F80"/>
    <w:rsid w:val="00704308"/>
    <w:rsid w:val="00706362"/>
    <w:rsid w:val="007063E7"/>
    <w:rsid w:val="007076DF"/>
    <w:rsid w:val="00710AA2"/>
    <w:rsid w:val="0071125B"/>
    <w:rsid w:val="007128A3"/>
    <w:rsid w:val="00712B66"/>
    <w:rsid w:val="0071454D"/>
    <w:rsid w:val="0071747E"/>
    <w:rsid w:val="0071763C"/>
    <w:rsid w:val="0072115D"/>
    <w:rsid w:val="007225AC"/>
    <w:rsid w:val="00732C5D"/>
    <w:rsid w:val="00734112"/>
    <w:rsid w:val="00734E2C"/>
    <w:rsid w:val="007448A1"/>
    <w:rsid w:val="00747178"/>
    <w:rsid w:val="00750CD4"/>
    <w:rsid w:val="0075236A"/>
    <w:rsid w:val="00755570"/>
    <w:rsid w:val="00756ED4"/>
    <w:rsid w:val="007623EA"/>
    <w:rsid w:val="00763CC8"/>
    <w:rsid w:val="0076449B"/>
    <w:rsid w:val="007701A0"/>
    <w:rsid w:val="00771A6B"/>
    <w:rsid w:val="00772C57"/>
    <w:rsid w:val="00773357"/>
    <w:rsid w:val="00775503"/>
    <w:rsid w:val="00776D16"/>
    <w:rsid w:val="0077794B"/>
    <w:rsid w:val="00780545"/>
    <w:rsid w:val="00780F26"/>
    <w:rsid w:val="00782CB6"/>
    <w:rsid w:val="0078593B"/>
    <w:rsid w:val="007867A2"/>
    <w:rsid w:val="0079198D"/>
    <w:rsid w:val="0079323E"/>
    <w:rsid w:val="00793C05"/>
    <w:rsid w:val="00797324"/>
    <w:rsid w:val="007A07BC"/>
    <w:rsid w:val="007A0C07"/>
    <w:rsid w:val="007A13C3"/>
    <w:rsid w:val="007A18FE"/>
    <w:rsid w:val="007A3114"/>
    <w:rsid w:val="007A51ED"/>
    <w:rsid w:val="007A6597"/>
    <w:rsid w:val="007B0BD0"/>
    <w:rsid w:val="007B110B"/>
    <w:rsid w:val="007B3D9B"/>
    <w:rsid w:val="007B41C2"/>
    <w:rsid w:val="007B64E2"/>
    <w:rsid w:val="007C0700"/>
    <w:rsid w:val="007C1F52"/>
    <w:rsid w:val="007C36E9"/>
    <w:rsid w:val="007C4317"/>
    <w:rsid w:val="007C7148"/>
    <w:rsid w:val="007D24F9"/>
    <w:rsid w:val="007D27C8"/>
    <w:rsid w:val="007D376D"/>
    <w:rsid w:val="007E3007"/>
    <w:rsid w:val="007E638D"/>
    <w:rsid w:val="007F1913"/>
    <w:rsid w:val="007F323C"/>
    <w:rsid w:val="007F5CD3"/>
    <w:rsid w:val="007F6219"/>
    <w:rsid w:val="007F7F7B"/>
    <w:rsid w:val="00802148"/>
    <w:rsid w:val="0080263F"/>
    <w:rsid w:val="00803690"/>
    <w:rsid w:val="0080491B"/>
    <w:rsid w:val="00805DDB"/>
    <w:rsid w:val="008127C5"/>
    <w:rsid w:val="0081603E"/>
    <w:rsid w:val="00816392"/>
    <w:rsid w:val="008170C0"/>
    <w:rsid w:val="00823025"/>
    <w:rsid w:val="008230DD"/>
    <w:rsid w:val="00824530"/>
    <w:rsid w:val="00826F5B"/>
    <w:rsid w:val="008328E7"/>
    <w:rsid w:val="00833F74"/>
    <w:rsid w:val="0083447A"/>
    <w:rsid w:val="00834897"/>
    <w:rsid w:val="008379BF"/>
    <w:rsid w:val="00841BDD"/>
    <w:rsid w:val="00845A59"/>
    <w:rsid w:val="00850BEB"/>
    <w:rsid w:val="00850FFC"/>
    <w:rsid w:val="0085269E"/>
    <w:rsid w:val="00852ED9"/>
    <w:rsid w:val="0085482E"/>
    <w:rsid w:val="00854C5F"/>
    <w:rsid w:val="008566F8"/>
    <w:rsid w:val="00861FB3"/>
    <w:rsid w:val="00863219"/>
    <w:rsid w:val="00865FB3"/>
    <w:rsid w:val="008706B1"/>
    <w:rsid w:val="00872B5C"/>
    <w:rsid w:val="0087351F"/>
    <w:rsid w:val="00876AC6"/>
    <w:rsid w:val="00880776"/>
    <w:rsid w:val="00882C5D"/>
    <w:rsid w:val="00882EE3"/>
    <w:rsid w:val="00882FD5"/>
    <w:rsid w:val="008869B9"/>
    <w:rsid w:val="00887D06"/>
    <w:rsid w:val="00890476"/>
    <w:rsid w:val="0089159D"/>
    <w:rsid w:val="00892F78"/>
    <w:rsid w:val="00895942"/>
    <w:rsid w:val="00897D3D"/>
    <w:rsid w:val="008A6DCD"/>
    <w:rsid w:val="008A79D5"/>
    <w:rsid w:val="008B075D"/>
    <w:rsid w:val="008C4722"/>
    <w:rsid w:val="008C4978"/>
    <w:rsid w:val="008C4E29"/>
    <w:rsid w:val="008C50CD"/>
    <w:rsid w:val="008C51BE"/>
    <w:rsid w:val="008D297B"/>
    <w:rsid w:val="008D63C8"/>
    <w:rsid w:val="008D7AFA"/>
    <w:rsid w:val="008E0874"/>
    <w:rsid w:val="008E2E72"/>
    <w:rsid w:val="008E30B6"/>
    <w:rsid w:val="008E5328"/>
    <w:rsid w:val="008E5F0C"/>
    <w:rsid w:val="008E7633"/>
    <w:rsid w:val="008F3851"/>
    <w:rsid w:val="008F3D8C"/>
    <w:rsid w:val="008F7B3C"/>
    <w:rsid w:val="0090068A"/>
    <w:rsid w:val="009007B9"/>
    <w:rsid w:val="00900E12"/>
    <w:rsid w:val="00911780"/>
    <w:rsid w:val="00914388"/>
    <w:rsid w:val="00915C26"/>
    <w:rsid w:val="0091678B"/>
    <w:rsid w:val="009178C2"/>
    <w:rsid w:val="00920BD6"/>
    <w:rsid w:val="00920E35"/>
    <w:rsid w:val="0092397E"/>
    <w:rsid w:val="00927020"/>
    <w:rsid w:val="009270CF"/>
    <w:rsid w:val="009312DD"/>
    <w:rsid w:val="0093321B"/>
    <w:rsid w:val="0094050A"/>
    <w:rsid w:val="00940F25"/>
    <w:rsid w:val="00944622"/>
    <w:rsid w:val="009448A6"/>
    <w:rsid w:val="00946F70"/>
    <w:rsid w:val="00947BA5"/>
    <w:rsid w:val="00951EEB"/>
    <w:rsid w:val="00952328"/>
    <w:rsid w:val="00954B3B"/>
    <w:rsid w:val="00961BE3"/>
    <w:rsid w:val="009627EA"/>
    <w:rsid w:val="009661B1"/>
    <w:rsid w:val="00966D05"/>
    <w:rsid w:val="00967A3C"/>
    <w:rsid w:val="009758C5"/>
    <w:rsid w:val="009762B7"/>
    <w:rsid w:val="0098480D"/>
    <w:rsid w:val="0098503C"/>
    <w:rsid w:val="009869E6"/>
    <w:rsid w:val="009A10AF"/>
    <w:rsid w:val="009A2011"/>
    <w:rsid w:val="009A398E"/>
    <w:rsid w:val="009A495A"/>
    <w:rsid w:val="009A7887"/>
    <w:rsid w:val="009B1F97"/>
    <w:rsid w:val="009B46D7"/>
    <w:rsid w:val="009B5E4F"/>
    <w:rsid w:val="009B7BB3"/>
    <w:rsid w:val="009B7D0D"/>
    <w:rsid w:val="009C033D"/>
    <w:rsid w:val="009C7407"/>
    <w:rsid w:val="009D2073"/>
    <w:rsid w:val="009D4F54"/>
    <w:rsid w:val="009D5CE7"/>
    <w:rsid w:val="009D6A64"/>
    <w:rsid w:val="009D79EF"/>
    <w:rsid w:val="009E2A39"/>
    <w:rsid w:val="009E391C"/>
    <w:rsid w:val="009E4879"/>
    <w:rsid w:val="009E56A2"/>
    <w:rsid w:val="009E5800"/>
    <w:rsid w:val="009F0FB4"/>
    <w:rsid w:val="009F4EAD"/>
    <w:rsid w:val="009F7ABF"/>
    <w:rsid w:val="00A01BC9"/>
    <w:rsid w:val="00A03921"/>
    <w:rsid w:val="00A03DAE"/>
    <w:rsid w:val="00A05266"/>
    <w:rsid w:val="00A0629D"/>
    <w:rsid w:val="00A10C5D"/>
    <w:rsid w:val="00A12607"/>
    <w:rsid w:val="00A16F5C"/>
    <w:rsid w:val="00A228A5"/>
    <w:rsid w:val="00A23645"/>
    <w:rsid w:val="00A24038"/>
    <w:rsid w:val="00A2640C"/>
    <w:rsid w:val="00A3185A"/>
    <w:rsid w:val="00A32586"/>
    <w:rsid w:val="00A33A06"/>
    <w:rsid w:val="00A37458"/>
    <w:rsid w:val="00A40386"/>
    <w:rsid w:val="00A40A50"/>
    <w:rsid w:val="00A40FE0"/>
    <w:rsid w:val="00A443DE"/>
    <w:rsid w:val="00A45435"/>
    <w:rsid w:val="00A45DE0"/>
    <w:rsid w:val="00A516EF"/>
    <w:rsid w:val="00A559A4"/>
    <w:rsid w:val="00A5657F"/>
    <w:rsid w:val="00A5778C"/>
    <w:rsid w:val="00A61FFE"/>
    <w:rsid w:val="00A62FC5"/>
    <w:rsid w:val="00A65179"/>
    <w:rsid w:val="00A65E68"/>
    <w:rsid w:val="00A66394"/>
    <w:rsid w:val="00A674A6"/>
    <w:rsid w:val="00A7107A"/>
    <w:rsid w:val="00A71638"/>
    <w:rsid w:val="00A75CBB"/>
    <w:rsid w:val="00A80259"/>
    <w:rsid w:val="00A82D2A"/>
    <w:rsid w:val="00A82E65"/>
    <w:rsid w:val="00A8435F"/>
    <w:rsid w:val="00A905AF"/>
    <w:rsid w:val="00A925D7"/>
    <w:rsid w:val="00A96CD6"/>
    <w:rsid w:val="00A971C9"/>
    <w:rsid w:val="00AA04CF"/>
    <w:rsid w:val="00AA4817"/>
    <w:rsid w:val="00AB19C7"/>
    <w:rsid w:val="00AB1EAA"/>
    <w:rsid w:val="00AB40A1"/>
    <w:rsid w:val="00AB6F17"/>
    <w:rsid w:val="00AC4B8D"/>
    <w:rsid w:val="00AD3532"/>
    <w:rsid w:val="00AD6729"/>
    <w:rsid w:val="00AE01D1"/>
    <w:rsid w:val="00AE0C47"/>
    <w:rsid w:val="00AE14B9"/>
    <w:rsid w:val="00AE1861"/>
    <w:rsid w:val="00AE2131"/>
    <w:rsid w:val="00AE2EAC"/>
    <w:rsid w:val="00AE6BEA"/>
    <w:rsid w:val="00AF10C2"/>
    <w:rsid w:val="00AF16A9"/>
    <w:rsid w:val="00AF22B9"/>
    <w:rsid w:val="00AF3BEB"/>
    <w:rsid w:val="00AF3E33"/>
    <w:rsid w:val="00AF5916"/>
    <w:rsid w:val="00AF7A29"/>
    <w:rsid w:val="00AF7F4F"/>
    <w:rsid w:val="00B00262"/>
    <w:rsid w:val="00B010E7"/>
    <w:rsid w:val="00B04D48"/>
    <w:rsid w:val="00B06D0B"/>
    <w:rsid w:val="00B134C1"/>
    <w:rsid w:val="00B135C6"/>
    <w:rsid w:val="00B13722"/>
    <w:rsid w:val="00B13C4E"/>
    <w:rsid w:val="00B13FA3"/>
    <w:rsid w:val="00B14F68"/>
    <w:rsid w:val="00B16740"/>
    <w:rsid w:val="00B225C9"/>
    <w:rsid w:val="00B23438"/>
    <w:rsid w:val="00B2581D"/>
    <w:rsid w:val="00B26CF1"/>
    <w:rsid w:val="00B338F7"/>
    <w:rsid w:val="00B33A2B"/>
    <w:rsid w:val="00B36905"/>
    <w:rsid w:val="00B37699"/>
    <w:rsid w:val="00B37E73"/>
    <w:rsid w:val="00B44325"/>
    <w:rsid w:val="00B458DD"/>
    <w:rsid w:val="00B51294"/>
    <w:rsid w:val="00B570E5"/>
    <w:rsid w:val="00B6274E"/>
    <w:rsid w:val="00B70FAA"/>
    <w:rsid w:val="00B71EF2"/>
    <w:rsid w:val="00B7333F"/>
    <w:rsid w:val="00B75B1E"/>
    <w:rsid w:val="00B75EEB"/>
    <w:rsid w:val="00B761C6"/>
    <w:rsid w:val="00B76838"/>
    <w:rsid w:val="00B775A2"/>
    <w:rsid w:val="00B777AC"/>
    <w:rsid w:val="00B83343"/>
    <w:rsid w:val="00B872AE"/>
    <w:rsid w:val="00B87BCA"/>
    <w:rsid w:val="00B9336F"/>
    <w:rsid w:val="00B9437A"/>
    <w:rsid w:val="00B96802"/>
    <w:rsid w:val="00B97565"/>
    <w:rsid w:val="00BA2545"/>
    <w:rsid w:val="00BA5155"/>
    <w:rsid w:val="00BB0DDD"/>
    <w:rsid w:val="00BB2330"/>
    <w:rsid w:val="00BB3D0F"/>
    <w:rsid w:val="00BB7A31"/>
    <w:rsid w:val="00BC540C"/>
    <w:rsid w:val="00BC633D"/>
    <w:rsid w:val="00BC6CEA"/>
    <w:rsid w:val="00BD20BD"/>
    <w:rsid w:val="00BD5D2B"/>
    <w:rsid w:val="00BE04CB"/>
    <w:rsid w:val="00BF1888"/>
    <w:rsid w:val="00BF4D69"/>
    <w:rsid w:val="00BF5E60"/>
    <w:rsid w:val="00BF72B4"/>
    <w:rsid w:val="00BF7AC3"/>
    <w:rsid w:val="00C022AE"/>
    <w:rsid w:val="00C04636"/>
    <w:rsid w:val="00C060DC"/>
    <w:rsid w:val="00C1036C"/>
    <w:rsid w:val="00C10F9F"/>
    <w:rsid w:val="00C11A0C"/>
    <w:rsid w:val="00C1349E"/>
    <w:rsid w:val="00C14282"/>
    <w:rsid w:val="00C23CFE"/>
    <w:rsid w:val="00C2492E"/>
    <w:rsid w:val="00C253E0"/>
    <w:rsid w:val="00C254EE"/>
    <w:rsid w:val="00C25EB1"/>
    <w:rsid w:val="00C27065"/>
    <w:rsid w:val="00C36AE3"/>
    <w:rsid w:val="00C37F2B"/>
    <w:rsid w:val="00C45AA2"/>
    <w:rsid w:val="00C4649A"/>
    <w:rsid w:val="00C47313"/>
    <w:rsid w:val="00C47AB5"/>
    <w:rsid w:val="00C532EE"/>
    <w:rsid w:val="00C552DA"/>
    <w:rsid w:val="00C56199"/>
    <w:rsid w:val="00C56D57"/>
    <w:rsid w:val="00C64ABC"/>
    <w:rsid w:val="00C66D3F"/>
    <w:rsid w:val="00C711EE"/>
    <w:rsid w:val="00C756F2"/>
    <w:rsid w:val="00C7660B"/>
    <w:rsid w:val="00C76627"/>
    <w:rsid w:val="00C80000"/>
    <w:rsid w:val="00C83B80"/>
    <w:rsid w:val="00C85AE0"/>
    <w:rsid w:val="00C86A97"/>
    <w:rsid w:val="00C9042F"/>
    <w:rsid w:val="00C94B19"/>
    <w:rsid w:val="00C94C85"/>
    <w:rsid w:val="00C96DE6"/>
    <w:rsid w:val="00CA0CD6"/>
    <w:rsid w:val="00CA1BE3"/>
    <w:rsid w:val="00CA4F97"/>
    <w:rsid w:val="00CB0764"/>
    <w:rsid w:val="00CB3B22"/>
    <w:rsid w:val="00CB5B95"/>
    <w:rsid w:val="00CB5D64"/>
    <w:rsid w:val="00CB67E5"/>
    <w:rsid w:val="00CB764B"/>
    <w:rsid w:val="00CB7B6A"/>
    <w:rsid w:val="00CC04EB"/>
    <w:rsid w:val="00CC73B6"/>
    <w:rsid w:val="00CD1BB0"/>
    <w:rsid w:val="00CD23BE"/>
    <w:rsid w:val="00CD65E1"/>
    <w:rsid w:val="00CD6D2E"/>
    <w:rsid w:val="00CE0DAD"/>
    <w:rsid w:val="00CE1945"/>
    <w:rsid w:val="00CE1D6C"/>
    <w:rsid w:val="00CF32D5"/>
    <w:rsid w:val="00CF5AC4"/>
    <w:rsid w:val="00D00FCB"/>
    <w:rsid w:val="00D0266C"/>
    <w:rsid w:val="00D0503C"/>
    <w:rsid w:val="00D07898"/>
    <w:rsid w:val="00D127FB"/>
    <w:rsid w:val="00D15C12"/>
    <w:rsid w:val="00D16E5F"/>
    <w:rsid w:val="00D23A3D"/>
    <w:rsid w:val="00D23E0D"/>
    <w:rsid w:val="00D27266"/>
    <w:rsid w:val="00D27784"/>
    <w:rsid w:val="00D319D0"/>
    <w:rsid w:val="00D42AB3"/>
    <w:rsid w:val="00D4442F"/>
    <w:rsid w:val="00D553EC"/>
    <w:rsid w:val="00D55614"/>
    <w:rsid w:val="00D60F14"/>
    <w:rsid w:val="00D664E3"/>
    <w:rsid w:val="00D707E8"/>
    <w:rsid w:val="00D72CDD"/>
    <w:rsid w:val="00D72F95"/>
    <w:rsid w:val="00D76E33"/>
    <w:rsid w:val="00D777F8"/>
    <w:rsid w:val="00D80DE6"/>
    <w:rsid w:val="00D82384"/>
    <w:rsid w:val="00D836CC"/>
    <w:rsid w:val="00D83706"/>
    <w:rsid w:val="00D857BC"/>
    <w:rsid w:val="00D91539"/>
    <w:rsid w:val="00D93CE9"/>
    <w:rsid w:val="00DA096F"/>
    <w:rsid w:val="00DA3420"/>
    <w:rsid w:val="00DA3A57"/>
    <w:rsid w:val="00DA52FD"/>
    <w:rsid w:val="00DA7DD9"/>
    <w:rsid w:val="00DB2906"/>
    <w:rsid w:val="00DC3689"/>
    <w:rsid w:val="00DC37FC"/>
    <w:rsid w:val="00DC56CF"/>
    <w:rsid w:val="00DD5ADD"/>
    <w:rsid w:val="00DE0BD1"/>
    <w:rsid w:val="00DE4D27"/>
    <w:rsid w:val="00DF0715"/>
    <w:rsid w:val="00DF20A9"/>
    <w:rsid w:val="00DF303E"/>
    <w:rsid w:val="00DF317D"/>
    <w:rsid w:val="00DF4DA3"/>
    <w:rsid w:val="00DF5769"/>
    <w:rsid w:val="00DF671E"/>
    <w:rsid w:val="00E021D7"/>
    <w:rsid w:val="00E03CB6"/>
    <w:rsid w:val="00E0768B"/>
    <w:rsid w:val="00E07C85"/>
    <w:rsid w:val="00E11472"/>
    <w:rsid w:val="00E13FD4"/>
    <w:rsid w:val="00E16AA5"/>
    <w:rsid w:val="00E17546"/>
    <w:rsid w:val="00E222AE"/>
    <w:rsid w:val="00E24D69"/>
    <w:rsid w:val="00E32E28"/>
    <w:rsid w:val="00E3325D"/>
    <w:rsid w:val="00E33AE9"/>
    <w:rsid w:val="00E347D3"/>
    <w:rsid w:val="00E3754B"/>
    <w:rsid w:val="00E37C9C"/>
    <w:rsid w:val="00E4287C"/>
    <w:rsid w:val="00E4460A"/>
    <w:rsid w:val="00E4747E"/>
    <w:rsid w:val="00E560AE"/>
    <w:rsid w:val="00E56E3A"/>
    <w:rsid w:val="00E61E76"/>
    <w:rsid w:val="00E648FF"/>
    <w:rsid w:val="00E6742F"/>
    <w:rsid w:val="00E676F9"/>
    <w:rsid w:val="00E67707"/>
    <w:rsid w:val="00E714C0"/>
    <w:rsid w:val="00E74DF5"/>
    <w:rsid w:val="00E76D48"/>
    <w:rsid w:val="00E81364"/>
    <w:rsid w:val="00E841B3"/>
    <w:rsid w:val="00E87578"/>
    <w:rsid w:val="00E922D9"/>
    <w:rsid w:val="00E92EA5"/>
    <w:rsid w:val="00E94FA6"/>
    <w:rsid w:val="00E97126"/>
    <w:rsid w:val="00EA1122"/>
    <w:rsid w:val="00EA1E7F"/>
    <w:rsid w:val="00EA311E"/>
    <w:rsid w:val="00EA5E56"/>
    <w:rsid w:val="00EB0113"/>
    <w:rsid w:val="00EB0BFE"/>
    <w:rsid w:val="00EB0C3F"/>
    <w:rsid w:val="00EB19C6"/>
    <w:rsid w:val="00EB2782"/>
    <w:rsid w:val="00EB450A"/>
    <w:rsid w:val="00EB4AD6"/>
    <w:rsid w:val="00EB4C2B"/>
    <w:rsid w:val="00EB51E6"/>
    <w:rsid w:val="00EB62D9"/>
    <w:rsid w:val="00EB7C6D"/>
    <w:rsid w:val="00EC0140"/>
    <w:rsid w:val="00EC71D4"/>
    <w:rsid w:val="00EC7974"/>
    <w:rsid w:val="00ED137D"/>
    <w:rsid w:val="00ED1693"/>
    <w:rsid w:val="00ED6B3D"/>
    <w:rsid w:val="00EE073B"/>
    <w:rsid w:val="00EE100A"/>
    <w:rsid w:val="00EE31DE"/>
    <w:rsid w:val="00EE579F"/>
    <w:rsid w:val="00EE7052"/>
    <w:rsid w:val="00EE796F"/>
    <w:rsid w:val="00EF369C"/>
    <w:rsid w:val="00F04664"/>
    <w:rsid w:val="00F055B7"/>
    <w:rsid w:val="00F07ABE"/>
    <w:rsid w:val="00F23DFA"/>
    <w:rsid w:val="00F34272"/>
    <w:rsid w:val="00F378D0"/>
    <w:rsid w:val="00F40E6E"/>
    <w:rsid w:val="00F47CDB"/>
    <w:rsid w:val="00F5139A"/>
    <w:rsid w:val="00F5351C"/>
    <w:rsid w:val="00F539D4"/>
    <w:rsid w:val="00F53AE6"/>
    <w:rsid w:val="00F54F0E"/>
    <w:rsid w:val="00F6038F"/>
    <w:rsid w:val="00F60EBF"/>
    <w:rsid w:val="00F646FC"/>
    <w:rsid w:val="00F651C0"/>
    <w:rsid w:val="00F65482"/>
    <w:rsid w:val="00F65B18"/>
    <w:rsid w:val="00F7281B"/>
    <w:rsid w:val="00F765B2"/>
    <w:rsid w:val="00F809AF"/>
    <w:rsid w:val="00F81939"/>
    <w:rsid w:val="00F86E6F"/>
    <w:rsid w:val="00F90395"/>
    <w:rsid w:val="00F96AE4"/>
    <w:rsid w:val="00F977F8"/>
    <w:rsid w:val="00F97D89"/>
    <w:rsid w:val="00FA0A4B"/>
    <w:rsid w:val="00FA0A97"/>
    <w:rsid w:val="00FA1EC8"/>
    <w:rsid w:val="00FA2C98"/>
    <w:rsid w:val="00FA507B"/>
    <w:rsid w:val="00FA528E"/>
    <w:rsid w:val="00FA5AB9"/>
    <w:rsid w:val="00FA7346"/>
    <w:rsid w:val="00FA76F1"/>
    <w:rsid w:val="00FB0D7C"/>
    <w:rsid w:val="00FB2D4C"/>
    <w:rsid w:val="00FB31B0"/>
    <w:rsid w:val="00FB5203"/>
    <w:rsid w:val="00FB5765"/>
    <w:rsid w:val="00FB5C55"/>
    <w:rsid w:val="00FC092E"/>
    <w:rsid w:val="00FC1D9A"/>
    <w:rsid w:val="00FC64AF"/>
    <w:rsid w:val="00FC65ED"/>
    <w:rsid w:val="00FC6BAF"/>
    <w:rsid w:val="00FC7EB0"/>
    <w:rsid w:val="00FD4DCB"/>
    <w:rsid w:val="00FD5396"/>
    <w:rsid w:val="00FD5B04"/>
    <w:rsid w:val="00FE2FC7"/>
    <w:rsid w:val="00FE37DE"/>
    <w:rsid w:val="00FE3FAC"/>
    <w:rsid w:val="00FE52EB"/>
    <w:rsid w:val="00FE63EE"/>
    <w:rsid w:val="00FE75E2"/>
    <w:rsid w:val="00FE7794"/>
    <w:rsid w:val="00FF2E59"/>
    <w:rsid w:val="00FF63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326AE12"/>
  <w15:chartTrackingRefBased/>
  <w15:docId w15:val="{48F8FB01-1FBF-4FA9-A039-DA309B2B6A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D5C2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97D89"/>
    <w:pPr>
      <w:spacing w:after="0" w:line="240" w:lineRule="auto"/>
      <w:ind w:left="720"/>
      <w:contextualSpacing/>
    </w:pPr>
    <w:rPr>
      <w:rFonts w:cs="Times New Roman"/>
      <w:sz w:val="24"/>
      <w:szCs w:val="24"/>
      <w:lang w:eastAsia="zh-CN"/>
    </w:rPr>
  </w:style>
  <w:style w:type="paragraph" w:styleId="NoSpacing">
    <w:name w:val="No Spacing"/>
    <w:uiPriority w:val="1"/>
    <w:qFormat/>
    <w:rsid w:val="007F6219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022A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022A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FA1EC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A1EC8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3263C3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263C3"/>
  </w:style>
  <w:style w:type="paragraph" w:styleId="Footer">
    <w:name w:val="footer"/>
    <w:basedOn w:val="Normal"/>
    <w:link w:val="FooterChar"/>
    <w:uiPriority w:val="99"/>
    <w:unhideWhenUsed/>
    <w:rsid w:val="003263C3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263C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4838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870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988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117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30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9919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47865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4376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29547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0414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3856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0639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50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064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0251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50716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4774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68316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639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7543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8128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2608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570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05815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65725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32260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9314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99157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8186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5346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40218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93903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435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176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947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986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0214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81442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4589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16139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7654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0631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4496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57105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0612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764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6893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8747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2989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6042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2716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1101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09391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6166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63099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7277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6154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308929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3334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7080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23769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8769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22314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92316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8208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34519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15036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5783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50186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991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76242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83078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41119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67331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02809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27559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9233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8645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0594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8078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98690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946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88542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2745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0525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0928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1128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3341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52344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8792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3337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7116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82650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4291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23994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199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53968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6002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51482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2683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49484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7066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91339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8095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04067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3979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4700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2763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77978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1596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5744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0592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58959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3308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85925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6642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1855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7948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57322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99328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84837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2351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39844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6386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45799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6394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50214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3176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69307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4902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65539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7113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23179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107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10477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0723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3963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9158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46123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8624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65029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1509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00072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49917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09357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02196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06999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11621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4539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31126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43186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5326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69916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0909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73997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0333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84419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3369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47266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882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08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5505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26383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4589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478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1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4668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82370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1447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26126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3979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826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1445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52204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home.miui.com/tv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ippd.ufl.edu/projects/2019-20-projects/ptp-strategy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inmotional.herokuapp.com/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github.com/Gnoseil/Humming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rrrrr4788/EmployeeManagementDemo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509669FA-D72F-EF4D-8419-35AFFFFF9DFA}">
  <we:reference id="f518cb36-c901-4d52-a9e7-4331342e485d" version="1.2.0.0" store="EXCatalog" storeType="EXCatalog"/>
  <we:alternateReferences>
    <we:reference id="WA200001011" version="1.2.0.0" store="en-US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4CD8479-0C1D-4B76-83B6-3A08AE69DB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823</TotalTime>
  <Pages>1</Pages>
  <Words>945</Words>
  <Characters>5388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CBA</Company>
  <LinksUpToDate>false</LinksUpToDate>
  <CharactersWithSpaces>63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ozhe Zhang</dc:creator>
  <cp:keywords/>
  <dc:description/>
  <cp:lastModifiedBy>Haozhe Zhang</cp:lastModifiedBy>
  <cp:revision>249</cp:revision>
  <cp:lastPrinted>2022-11-08T00:44:00Z</cp:lastPrinted>
  <dcterms:created xsi:type="dcterms:W3CDTF">2021-08-01T03:29:00Z</dcterms:created>
  <dcterms:modified xsi:type="dcterms:W3CDTF">2022-11-29T01:19:00Z</dcterms:modified>
</cp:coreProperties>
</file>